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67475" w14:textId="77777777" w:rsidR="005332F3" w:rsidRPr="005332F3" w:rsidRDefault="005332F3" w:rsidP="005332F3">
      <w:pPr>
        <w:rPr>
          <w:b/>
          <w:bCs/>
        </w:rPr>
      </w:pPr>
      <w:r w:rsidRPr="005332F3">
        <w:rPr>
          <w:b/>
          <w:bCs/>
        </w:rPr>
        <w:t>1. Introduction to Refactoring</w:t>
      </w:r>
    </w:p>
    <w:p w14:paraId="5EFE7DF3" w14:textId="77777777" w:rsidR="005332F3" w:rsidRPr="005332F3" w:rsidRDefault="005332F3" w:rsidP="005332F3">
      <w:r w:rsidRPr="005332F3">
        <w:rPr>
          <w:b/>
          <w:bCs/>
        </w:rPr>
        <w:t>Definition</w:t>
      </w:r>
      <w:r w:rsidRPr="005332F3">
        <w:t>:</w:t>
      </w:r>
    </w:p>
    <w:p w14:paraId="6432BE20" w14:textId="6968E8D7" w:rsidR="005332F3" w:rsidRPr="005332F3" w:rsidRDefault="005332F3" w:rsidP="005332F3">
      <w:pPr>
        <w:numPr>
          <w:ilvl w:val="0"/>
          <w:numId w:val="1"/>
        </w:numPr>
      </w:pPr>
      <w:r w:rsidRPr="005332F3">
        <w:t xml:space="preserve">Refactoring is the process of modifying software to improve its internal structure without changing its external </w:t>
      </w:r>
      <w:r w:rsidR="0018216D" w:rsidRPr="005332F3">
        <w:t>behaviour</w:t>
      </w:r>
      <w:r w:rsidRPr="005332F3">
        <w:t>.</w:t>
      </w:r>
    </w:p>
    <w:p w14:paraId="09B4AC38" w14:textId="77777777" w:rsidR="005332F3" w:rsidRPr="005332F3" w:rsidRDefault="005332F3" w:rsidP="005332F3">
      <w:r w:rsidRPr="005332F3">
        <w:rPr>
          <w:b/>
          <w:bCs/>
        </w:rPr>
        <w:t>Key Points</w:t>
      </w:r>
      <w:r w:rsidRPr="005332F3">
        <w:t>:</w:t>
      </w:r>
    </w:p>
    <w:p w14:paraId="733F849B" w14:textId="77777777" w:rsidR="005332F3" w:rsidRPr="005332F3" w:rsidRDefault="005332F3" w:rsidP="005332F3">
      <w:pPr>
        <w:numPr>
          <w:ilvl w:val="0"/>
          <w:numId w:val="2"/>
        </w:numPr>
      </w:pPr>
      <w:r w:rsidRPr="005332F3">
        <w:rPr>
          <w:b/>
          <w:bCs/>
        </w:rPr>
        <w:t>Improves Design</w:t>
      </w:r>
      <w:r w:rsidRPr="005332F3">
        <w:t>: Makes the code easier to understand and cheaper to modify.</w:t>
      </w:r>
    </w:p>
    <w:p w14:paraId="66CF2B36" w14:textId="77777777" w:rsidR="005332F3" w:rsidRPr="005332F3" w:rsidRDefault="005332F3" w:rsidP="005332F3">
      <w:pPr>
        <w:numPr>
          <w:ilvl w:val="0"/>
          <w:numId w:val="2"/>
        </w:numPr>
      </w:pPr>
      <w:r w:rsidRPr="005332F3">
        <w:rPr>
          <w:b/>
          <w:bCs/>
        </w:rPr>
        <w:t>Helps Find Bugs</w:t>
      </w:r>
      <w:r w:rsidRPr="005332F3">
        <w:t>: By cleaning up the code, bugs can be more easily spotted.</w:t>
      </w:r>
    </w:p>
    <w:p w14:paraId="34B9AF07" w14:textId="77777777" w:rsidR="005332F3" w:rsidRPr="005332F3" w:rsidRDefault="005332F3" w:rsidP="005332F3">
      <w:pPr>
        <w:numPr>
          <w:ilvl w:val="0"/>
          <w:numId w:val="2"/>
        </w:numPr>
      </w:pPr>
      <w:r w:rsidRPr="005332F3">
        <w:rPr>
          <w:b/>
          <w:bCs/>
        </w:rPr>
        <w:t>Does Not Add New Functionality</w:t>
      </w:r>
      <w:r w:rsidRPr="005332F3">
        <w:t>: Focuses solely on improving the existing code structure.</w:t>
      </w:r>
    </w:p>
    <w:p w14:paraId="527C7569" w14:textId="77777777" w:rsidR="005332F3" w:rsidRPr="005332F3" w:rsidRDefault="005332F3" w:rsidP="005332F3">
      <w:pPr>
        <w:numPr>
          <w:ilvl w:val="0"/>
          <w:numId w:val="2"/>
        </w:numPr>
      </w:pPr>
      <w:r w:rsidRPr="005332F3">
        <w:rPr>
          <w:b/>
          <w:bCs/>
        </w:rPr>
        <w:t>Eases Addition of New Features</w:t>
      </w:r>
      <w:r w:rsidRPr="005332F3">
        <w:t>: A cleaner codebase makes it easier to add new functionality in the future.</w:t>
      </w:r>
    </w:p>
    <w:p w14:paraId="0BB11D22" w14:textId="77777777" w:rsidR="005332F3" w:rsidRPr="005332F3" w:rsidRDefault="0064759A" w:rsidP="005332F3">
      <w:r>
        <w:pict w14:anchorId="3D9C8F32">
          <v:rect id="_x0000_i1025" style="width:0;height:0" o:hralign="center" o:hrstd="t" o:hrnoshade="t" o:hr="t" fillcolor="#dcd9d4" stroked="f"/>
        </w:pict>
      </w:r>
    </w:p>
    <w:p w14:paraId="24B7489E" w14:textId="77777777" w:rsidR="005332F3" w:rsidRPr="005332F3" w:rsidRDefault="005332F3" w:rsidP="005332F3">
      <w:pPr>
        <w:rPr>
          <w:b/>
          <w:bCs/>
        </w:rPr>
      </w:pPr>
      <w:r w:rsidRPr="005332F3">
        <w:rPr>
          <w:b/>
          <w:bCs/>
        </w:rPr>
        <w:t>2. Why Refactor?</w:t>
      </w:r>
    </w:p>
    <w:p w14:paraId="26698FC5" w14:textId="77777777" w:rsidR="005332F3" w:rsidRPr="005332F3" w:rsidRDefault="005332F3" w:rsidP="005332F3">
      <w:r w:rsidRPr="005332F3">
        <w:rPr>
          <w:b/>
          <w:bCs/>
        </w:rPr>
        <w:t>Key Reasons</w:t>
      </w:r>
      <w:r w:rsidRPr="005332F3">
        <w:t>:</w:t>
      </w:r>
    </w:p>
    <w:p w14:paraId="3ABD3F26" w14:textId="77777777" w:rsidR="005332F3" w:rsidRPr="005332F3" w:rsidRDefault="005332F3" w:rsidP="005332F3">
      <w:pPr>
        <w:numPr>
          <w:ilvl w:val="0"/>
          <w:numId w:val="3"/>
        </w:numPr>
      </w:pPr>
      <w:r w:rsidRPr="005332F3">
        <w:rPr>
          <w:b/>
          <w:bCs/>
        </w:rPr>
        <w:t>Improves Design</w:t>
      </w:r>
      <w:r w:rsidRPr="005332F3">
        <w:t>:</w:t>
      </w:r>
    </w:p>
    <w:p w14:paraId="092C72B2" w14:textId="77777777" w:rsidR="005332F3" w:rsidRPr="005332F3" w:rsidRDefault="005332F3" w:rsidP="005332F3">
      <w:pPr>
        <w:numPr>
          <w:ilvl w:val="1"/>
          <w:numId w:val="3"/>
        </w:numPr>
      </w:pPr>
      <w:r w:rsidRPr="005332F3">
        <w:t>Prevents design decay due to changes over time.</w:t>
      </w:r>
    </w:p>
    <w:p w14:paraId="0938BAA2" w14:textId="77777777" w:rsidR="005332F3" w:rsidRPr="005332F3" w:rsidRDefault="005332F3" w:rsidP="005332F3">
      <w:pPr>
        <w:numPr>
          <w:ilvl w:val="1"/>
          <w:numId w:val="3"/>
        </w:numPr>
      </w:pPr>
      <w:r w:rsidRPr="005332F3">
        <w:t>Maintains the integrity of the original design, avoiding "design entropy."</w:t>
      </w:r>
    </w:p>
    <w:p w14:paraId="605C9385" w14:textId="77777777" w:rsidR="005332F3" w:rsidRPr="005332F3" w:rsidRDefault="005332F3" w:rsidP="005332F3">
      <w:r w:rsidRPr="005332F3">
        <w:rPr>
          <w:b/>
          <w:bCs/>
        </w:rPr>
        <w:t>Example</w:t>
      </w:r>
      <w:r w:rsidRPr="005332F3">
        <w:t>:</w:t>
      </w:r>
    </w:p>
    <w:p w14:paraId="5A9437C5" w14:textId="77777777" w:rsidR="005332F3" w:rsidRPr="005332F3" w:rsidRDefault="005332F3" w:rsidP="005332F3">
      <w:pPr>
        <w:numPr>
          <w:ilvl w:val="1"/>
          <w:numId w:val="3"/>
        </w:numPr>
      </w:pPr>
      <w:r w:rsidRPr="005332F3">
        <w:t>Imagine a well-organized library. Over time, as books are added and removed, the organization may start to decay. Refactoring is like reorganizing the library to maintain its original order and ease of use.</w:t>
      </w:r>
    </w:p>
    <w:p w14:paraId="032C7456" w14:textId="77777777" w:rsidR="005332F3" w:rsidRPr="005332F3" w:rsidRDefault="005332F3" w:rsidP="005332F3">
      <w:pPr>
        <w:numPr>
          <w:ilvl w:val="0"/>
          <w:numId w:val="3"/>
        </w:numPr>
      </w:pPr>
      <w:r w:rsidRPr="005332F3">
        <w:rPr>
          <w:b/>
          <w:bCs/>
        </w:rPr>
        <w:t>Makes Software Easier to Understand</w:t>
      </w:r>
      <w:r w:rsidRPr="005332F3">
        <w:t>:</w:t>
      </w:r>
    </w:p>
    <w:p w14:paraId="5B77ACB4" w14:textId="77777777" w:rsidR="005332F3" w:rsidRPr="005332F3" w:rsidRDefault="005332F3" w:rsidP="005332F3">
      <w:pPr>
        <w:numPr>
          <w:ilvl w:val="1"/>
          <w:numId w:val="3"/>
        </w:numPr>
      </w:pPr>
      <w:r w:rsidRPr="005332F3">
        <w:t>Simplifies the structure, making it easier for developers to comprehend.</w:t>
      </w:r>
    </w:p>
    <w:p w14:paraId="19296EB4" w14:textId="77777777" w:rsidR="005332F3" w:rsidRPr="005332F3" w:rsidRDefault="005332F3" w:rsidP="005332F3">
      <w:pPr>
        <w:numPr>
          <w:ilvl w:val="1"/>
          <w:numId w:val="3"/>
        </w:numPr>
      </w:pPr>
      <w:r w:rsidRPr="005332F3">
        <w:t>Reduces duplicated code and makes the system more maintainable.</w:t>
      </w:r>
    </w:p>
    <w:p w14:paraId="6588BCCA" w14:textId="77777777" w:rsidR="005332F3" w:rsidRPr="005332F3" w:rsidRDefault="005332F3" w:rsidP="005332F3">
      <w:r w:rsidRPr="005332F3">
        <w:rPr>
          <w:b/>
          <w:bCs/>
        </w:rPr>
        <w:t>Example</w:t>
      </w:r>
      <w:r w:rsidRPr="005332F3">
        <w:t>:</w:t>
      </w:r>
    </w:p>
    <w:p w14:paraId="49BF8393" w14:textId="77777777" w:rsidR="005332F3" w:rsidRPr="005332F3" w:rsidRDefault="005332F3" w:rsidP="005332F3">
      <w:pPr>
        <w:numPr>
          <w:ilvl w:val="1"/>
          <w:numId w:val="3"/>
        </w:numPr>
      </w:pPr>
      <w:r w:rsidRPr="005332F3">
        <w:t>In a cluttered workshop, finding tools is difficult. Refactoring is like reorganizing the workshop so tools are easy to find and use.</w:t>
      </w:r>
    </w:p>
    <w:p w14:paraId="53277159" w14:textId="77777777" w:rsidR="005332F3" w:rsidRPr="005332F3" w:rsidRDefault="005332F3" w:rsidP="005332F3">
      <w:pPr>
        <w:numPr>
          <w:ilvl w:val="0"/>
          <w:numId w:val="3"/>
        </w:numPr>
      </w:pPr>
      <w:r w:rsidRPr="005332F3">
        <w:rPr>
          <w:b/>
          <w:bCs/>
        </w:rPr>
        <w:t>Helps Find Bugs</w:t>
      </w:r>
      <w:r w:rsidRPr="005332F3">
        <w:t>:</w:t>
      </w:r>
    </w:p>
    <w:p w14:paraId="2B344018" w14:textId="77777777" w:rsidR="005332F3" w:rsidRPr="005332F3" w:rsidRDefault="005332F3" w:rsidP="005332F3">
      <w:pPr>
        <w:numPr>
          <w:ilvl w:val="1"/>
          <w:numId w:val="3"/>
        </w:numPr>
      </w:pPr>
      <w:r w:rsidRPr="005332F3">
        <w:t>Forces a deep understanding of the design, which can expose bugs.</w:t>
      </w:r>
    </w:p>
    <w:p w14:paraId="0E8BAD9E" w14:textId="77777777" w:rsidR="005332F3" w:rsidRPr="005332F3" w:rsidRDefault="005332F3" w:rsidP="005332F3">
      <w:pPr>
        <w:numPr>
          <w:ilvl w:val="1"/>
          <w:numId w:val="3"/>
        </w:numPr>
      </w:pPr>
      <w:r w:rsidRPr="005332F3">
        <w:t>Improves readability, making bugs easier to spot.</w:t>
      </w:r>
    </w:p>
    <w:p w14:paraId="1F903229" w14:textId="77777777" w:rsidR="005332F3" w:rsidRPr="005332F3" w:rsidRDefault="005332F3" w:rsidP="005332F3">
      <w:r w:rsidRPr="005332F3">
        <w:rPr>
          <w:b/>
          <w:bCs/>
        </w:rPr>
        <w:t>Example</w:t>
      </w:r>
      <w:r w:rsidRPr="005332F3">
        <w:t>:</w:t>
      </w:r>
    </w:p>
    <w:p w14:paraId="79E1055D" w14:textId="77777777" w:rsidR="005332F3" w:rsidRPr="005332F3" w:rsidRDefault="005332F3" w:rsidP="005332F3">
      <w:pPr>
        <w:numPr>
          <w:ilvl w:val="1"/>
          <w:numId w:val="3"/>
        </w:numPr>
      </w:pPr>
      <w:r w:rsidRPr="005332F3">
        <w:t>When cleaning a room, you might find things you didn't know were there. Similarly, refactoring can help uncover hidden bugs.</w:t>
      </w:r>
    </w:p>
    <w:p w14:paraId="4897C303" w14:textId="77777777" w:rsidR="005332F3" w:rsidRPr="005332F3" w:rsidRDefault="005332F3" w:rsidP="005332F3">
      <w:pPr>
        <w:numPr>
          <w:ilvl w:val="0"/>
          <w:numId w:val="3"/>
        </w:numPr>
      </w:pPr>
      <w:r w:rsidRPr="005332F3">
        <w:rPr>
          <w:b/>
          <w:bCs/>
        </w:rPr>
        <w:t>Helps You Program Faster</w:t>
      </w:r>
      <w:r w:rsidRPr="005332F3">
        <w:t>:</w:t>
      </w:r>
    </w:p>
    <w:p w14:paraId="0121183F" w14:textId="77777777" w:rsidR="005332F3" w:rsidRPr="005332F3" w:rsidRDefault="005332F3" w:rsidP="005332F3">
      <w:pPr>
        <w:numPr>
          <w:ilvl w:val="1"/>
          <w:numId w:val="3"/>
        </w:numPr>
      </w:pPr>
      <w:r w:rsidRPr="005332F3">
        <w:lastRenderedPageBreak/>
        <w:t>Better design and readability lead to fewer bugs and faster development.</w:t>
      </w:r>
    </w:p>
    <w:p w14:paraId="6DABC74E" w14:textId="77777777" w:rsidR="005332F3" w:rsidRPr="005332F3" w:rsidRDefault="005332F3" w:rsidP="005332F3">
      <w:pPr>
        <w:numPr>
          <w:ilvl w:val="1"/>
          <w:numId w:val="3"/>
        </w:numPr>
      </w:pPr>
      <w:r w:rsidRPr="005332F3">
        <w:t>Although it may seem to slow down progress, it actually speeds up development in the long run.</w:t>
      </w:r>
    </w:p>
    <w:p w14:paraId="7209F1CC" w14:textId="77777777" w:rsidR="005332F3" w:rsidRPr="005332F3" w:rsidRDefault="005332F3" w:rsidP="005332F3">
      <w:r w:rsidRPr="005332F3">
        <w:rPr>
          <w:b/>
          <w:bCs/>
        </w:rPr>
        <w:t>Example</w:t>
      </w:r>
      <w:r w:rsidRPr="005332F3">
        <w:t>:</w:t>
      </w:r>
    </w:p>
    <w:p w14:paraId="028E0B3C" w14:textId="77777777" w:rsidR="005332F3" w:rsidRPr="005332F3" w:rsidRDefault="005332F3" w:rsidP="005332F3">
      <w:pPr>
        <w:numPr>
          <w:ilvl w:val="1"/>
          <w:numId w:val="3"/>
        </w:numPr>
      </w:pPr>
      <w:r w:rsidRPr="005332F3">
        <w:t>Think of refactoring as regular maintenance on a car. It might take time initially, but it prevents bigger problems and repairs in the future, keeping the car running smoothly.</w:t>
      </w:r>
    </w:p>
    <w:p w14:paraId="1E51B479" w14:textId="77777777" w:rsidR="005332F3" w:rsidRPr="005332F3" w:rsidRDefault="005332F3" w:rsidP="005332F3">
      <w:r w:rsidRPr="005332F3">
        <w:rPr>
          <w:b/>
          <w:bCs/>
        </w:rPr>
        <w:t>Scenario</w:t>
      </w:r>
      <w:r w:rsidRPr="005332F3">
        <w:t>:</w:t>
      </w:r>
    </w:p>
    <w:p w14:paraId="3F8537DD" w14:textId="35422853" w:rsidR="005332F3" w:rsidRPr="005332F3" w:rsidRDefault="005332F3" w:rsidP="005332F3">
      <w:pPr>
        <w:numPr>
          <w:ilvl w:val="0"/>
          <w:numId w:val="4"/>
        </w:numPr>
      </w:pPr>
      <w:r w:rsidRPr="005332F3">
        <w:rPr>
          <w:b/>
          <w:bCs/>
        </w:rPr>
        <w:t xml:space="preserve">Client-Server-Based </w:t>
      </w:r>
      <w:r w:rsidR="0018216D" w:rsidRPr="005332F3">
        <w:rPr>
          <w:b/>
          <w:bCs/>
        </w:rPr>
        <w:t>Enrolment</w:t>
      </w:r>
      <w:r w:rsidRPr="005332F3">
        <w:rPr>
          <w:b/>
          <w:bCs/>
        </w:rPr>
        <w:t xml:space="preserve"> System</w:t>
      </w:r>
      <w:r w:rsidRPr="005332F3">
        <w:t>:</w:t>
      </w:r>
    </w:p>
    <w:p w14:paraId="74BCE2B6" w14:textId="77777777" w:rsidR="005332F3" w:rsidRPr="005332F3" w:rsidRDefault="005332F3" w:rsidP="005332F3">
      <w:pPr>
        <w:numPr>
          <w:ilvl w:val="1"/>
          <w:numId w:val="4"/>
        </w:numPr>
      </w:pPr>
      <w:r w:rsidRPr="005332F3">
        <w:t>Delivered in January.</w:t>
      </w:r>
    </w:p>
    <w:p w14:paraId="0D52609F" w14:textId="77777777" w:rsidR="005332F3" w:rsidRPr="005332F3" w:rsidRDefault="005332F3" w:rsidP="005332F3">
      <w:pPr>
        <w:numPr>
          <w:ilvl w:val="1"/>
          <w:numId w:val="4"/>
        </w:numPr>
      </w:pPr>
      <w:r w:rsidRPr="005332F3">
        <w:t>Modified for a native mobile app in April.</w:t>
      </w:r>
    </w:p>
    <w:p w14:paraId="2C517B05" w14:textId="3469F22E" w:rsidR="005332F3" w:rsidRPr="005332F3" w:rsidRDefault="005332F3" w:rsidP="005332F3">
      <w:pPr>
        <w:numPr>
          <w:ilvl w:val="1"/>
          <w:numId w:val="4"/>
        </w:numPr>
      </w:pPr>
      <w:r w:rsidRPr="005332F3">
        <w:t xml:space="preserve">Further modified to store </w:t>
      </w:r>
      <w:r w:rsidR="0018216D" w:rsidRPr="005332F3">
        <w:t>enrolment</w:t>
      </w:r>
      <w:r w:rsidRPr="005332F3">
        <w:t xml:space="preserve"> data internally in September.</w:t>
      </w:r>
    </w:p>
    <w:p w14:paraId="4CE93EB1" w14:textId="77777777" w:rsidR="005332F3" w:rsidRPr="005332F3" w:rsidRDefault="005332F3" w:rsidP="005332F3">
      <w:pPr>
        <w:numPr>
          <w:ilvl w:val="1"/>
          <w:numId w:val="4"/>
        </w:numPr>
      </w:pPr>
      <w:r w:rsidRPr="005332F3">
        <w:t>As requirements change, the system tends to drift away from its original design, introducing issues like sluggish performance and hard-to-maintain code.</w:t>
      </w:r>
    </w:p>
    <w:p w14:paraId="2B16D7E8" w14:textId="77777777" w:rsidR="005332F3" w:rsidRPr="005332F3" w:rsidRDefault="0064759A" w:rsidP="005332F3">
      <w:r>
        <w:pict w14:anchorId="3A2E4F6D">
          <v:rect id="_x0000_i1026" style="width:0;height:0" o:hralign="center" o:hrstd="t" o:hrnoshade="t" o:hr="t" fillcolor="#dcd9d4" stroked="f"/>
        </w:pict>
      </w:r>
    </w:p>
    <w:p w14:paraId="26659D53" w14:textId="77777777" w:rsidR="005332F3" w:rsidRPr="005332F3" w:rsidRDefault="005332F3" w:rsidP="005332F3">
      <w:pPr>
        <w:rPr>
          <w:b/>
          <w:bCs/>
        </w:rPr>
      </w:pPr>
      <w:r w:rsidRPr="005332F3">
        <w:rPr>
          <w:b/>
          <w:bCs/>
        </w:rPr>
        <w:t>3. Refactoring Process and Techniques</w:t>
      </w:r>
    </w:p>
    <w:p w14:paraId="23513BEA" w14:textId="77777777" w:rsidR="005332F3" w:rsidRPr="005332F3" w:rsidRDefault="005332F3" w:rsidP="005332F3">
      <w:r w:rsidRPr="005332F3">
        <w:rPr>
          <w:b/>
          <w:bCs/>
        </w:rPr>
        <w:t>Process</w:t>
      </w:r>
      <w:r w:rsidRPr="005332F3">
        <w:t>:</w:t>
      </w:r>
    </w:p>
    <w:p w14:paraId="7E7453C6" w14:textId="77777777" w:rsidR="005332F3" w:rsidRPr="005332F3" w:rsidRDefault="005332F3" w:rsidP="005332F3">
      <w:pPr>
        <w:numPr>
          <w:ilvl w:val="0"/>
          <w:numId w:val="5"/>
        </w:numPr>
      </w:pPr>
      <w:r w:rsidRPr="005332F3">
        <w:rPr>
          <w:b/>
          <w:bCs/>
        </w:rPr>
        <w:t>Test-Refactor-Test</w:t>
      </w:r>
      <w:r w:rsidRPr="005332F3">
        <w:t>:</w:t>
      </w:r>
    </w:p>
    <w:p w14:paraId="4FBED5FB" w14:textId="34FA33C4" w:rsidR="005332F3" w:rsidRPr="005332F3" w:rsidRDefault="005332F3" w:rsidP="005332F3">
      <w:pPr>
        <w:numPr>
          <w:ilvl w:val="1"/>
          <w:numId w:val="5"/>
        </w:numPr>
      </w:pPr>
      <w:r w:rsidRPr="005332F3">
        <w:t xml:space="preserve">Ensure </w:t>
      </w:r>
      <w:r w:rsidR="0088087B" w:rsidRPr="005332F3">
        <w:t>behaviour</w:t>
      </w:r>
      <w:r w:rsidRPr="005332F3">
        <w:t xml:space="preserve"> preservation through pre- and post-transformation testing.</w:t>
      </w:r>
    </w:p>
    <w:p w14:paraId="6723CC2F" w14:textId="77777777" w:rsidR="005332F3" w:rsidRPr="005332F3" w:rsidRDefault="005332F3" w:rsidP="005332F3">
      <w:pPr>
        <w:numPr>
          <w:ilvl w:val="1"/>
          <w:numId w:val="5"/>
        </w:numPr>
      </w:pPr>
      <w:r w:rsidRPr="005332F3">
        <w:t>Implement refactoring in small, manageable steps.</w:t>
      </w:r>
    </w:p>
    <w:p w14:paraId="635D0448" w14:textId="3C699EA5" w:rsidR="005332F3" w:rsidRPr="005332F3" w:rsidRDefault="005332F3" w:rsidP="005332F3">
      <w:r w:rsidRPr="005332F3">
        <w:rPr>
          <w:b/>
          <w:bCs/>
        </w:rPr>
        <w:t xml:space="preserve">Common </w:t>
      </w:r>
      <w:r w:rsidR="0088087B" w:rsidRPr="005332F3">
        <w:rPr>
          <w:b/>
          <w:bCs/>
        </w:rPr>
        <w:t>Refactoring’s</w:t>
      </w:r>
      <w:r w:rsidRPr="005332F3">
        <w:t>:</w:t>
      </w:r>
    </w:p>
    <w:p w14:paraId="027A3CDD" w14:textId="77777777" w:rsidR="005332F3" w:rsidRPr="005332F3" w:rsidRDefault="005332F3" w:rsidP="005332F3">
      <w:pPr>
        <w:numPr>
          <w:ilvl w:val="0"/>
          <w:numId w:val="6"/>
        </w:numPr>
      </w:pPr>
      <w:r w:rsidRPr="005332F3">
        <w:rPr>
          <w:b/>
          <w:bCs/>
        </w:rPr>
        <w:t>Extract Method</w:t>
      </w:r>
      <w:r w:rsidRPr="005332F3">
        <w:t>: Create a new method from a code fragment.</w:t>
      </w:r>
    </w:p>
    <w:p w14:paraId="267DA3AF" w14:textId="77777777" w:rsidR="005332F3" w:rsidRPr="005332F3" w:rsidRDefault="005332F3" w:rsidP="005332F3">
      <w:pPr>
        <w:numPr>
          <w:ilvl w:val="1"/>
          <w:numId w:val="6"/>
        </w:numPr>
      </w:pPr>
      <w:r w:rsidRPr="005332F3">
        <w:rPr>
          <w:b/>
          <w:bCs/>
        </w:rPr>
        <w:t>Example</w:t>
      </w:r>
      <w:r w:rsidRPr="005332F3">
        <w:t>: If a code block in a function is responsible for a distinct task, it can be moved to a separate method for clarity.</w:t>
      </w:r>
    </w:p>
    <w:p w14:paraId="3CFD294C" w14:textId="77777777" w:rsidR="005332F3" w:rsidRPr="005332F3" w:rsidRDefault="005332F3" w:rsidP="005332F3">
      <w:pPr>
        <w:numPr>
          <w:ilvl w:val="0"/>
          <w:numId w:val="6"/>
        </w:numPr>
      </w:pPr>
      <w:r w:rsidRPr="005332F3">
        <w:rPr>
          <w:b/>
          <w:bCs/>
        </w:rPr>
        <w:t>Move Method</w:t>
      </w:r>
      <w:r w:rsidRPr="005332F3">
        <w:t>: Move a method to a more appropriate class.</w:t>
      </w:r>
    </w:p>
    <w:p w14:paraId="57262658" w14:textId="77777777" w:rsidR="005332F3" w:rsidRPr="005332F3" w:rsidRDefault="005332F3" w:rsidP="005332F3">
      <w:pPr>
        <w:numPr>
          <w:ilvl w:val="1"/>
          <w:numId w:val="6"/>
        </w:numPr>
      </w:pPr>
      <w:r w:rsidRPr="005332F3">
        <w:rPr>
          <w:b/>
          <w:bCs/>
        </w:rPr>
        <w:t>Example</w:t>
      </w:r>
      <w:r w:rsidRPr="005332F3">
        <w:t>: If a method in Class A is using more features of Class B, it should be moved to Class B.</w:t>
      </w:r>
    </w:p>
    <w:p w14:paraId="6D99E0B9" w14:textId="77777777" w:rsidR="005332F3" w:rsidRPr="005332F3" w:rsidRDefault="005332F3" w:rsidP="005332F3">
      <w:pPr>
        <w:numPr>
          <w:ilvl w:val="0"/>
          <w:numId w:val="6"/>
        </w:numPr>
      </w:pPr>
      <w:r w:rsidRPr="005332F3">
        <w:rPr>
          <w:b/>
          <w:bCs/>
        </w:rPr>
        <w:t>Rename Method</w:t>
      </w:r>
      <w:r w:rsidRPr="005332F3">
        <w:t>: Change a method name to better reflect its purpose.</w:t>
      </w:r>
    </w:p>
    <w:p w14:paraId="434F027B" w14:textId="77777777" w:rsidR="005332F3" w:rsidRPr="005332F3" w:rsidRDefault="005332F3" w:rsidP="005332F3">
      <w:pPr>
        <w:numPr>
          <w:ilvl w:val="1"/>
          <w:numId w:val="6"/>
        </w:numPr>
      </w:pPr>
      <w:r w:rsidRPr="005332F3">
        <w:rPr>
          <w:b/>
          <w:bCs/>
        </w:rPr>
        <w:t>Example</w:t>
      </w:r>
      <w:r w:rsidRPr="005332F3">
        <w:t xml:space="preserve">: Change </w:t>
      </w:r>
      <w:r w:rsidRPr="005332F3">
        <w:rPr>
          <w:b/>
          <w:bCs/>
        </w:rPr>
        <w:t>calculate()</w:t>
      </w:r>
      <w:r w:rsidRPr="005332F3">
        <w:t xml:space="preserve"> to </w:t>
      </w:r>
      <w:proofErr w:type="spellStart"/>
      <w:r w:rsidRPr="005332F3">
        <w:rPr>
          <w:b/>
          <w:bCs/>
        </w:rPr>
        <w:t>calculateTotalPrice</w:t>
      </w:r>
      <w:proofErr w:type="spellEnd"/>
      <w:r w:rsidRPr="005332F3">
        <w:rPr>
          <w:b/>
          <w:bCs/>
        </w:rPr>
        <w:t>()</w:t>
      </w:r>
      <w:r w:rsidRPr="005332F3">
        <w:t xml:space="preserve"> to clearly indicate the method's function.</w:t>
      </w:r>
    </w:p>
    <w:p w14:paraId="491F0A77" w14:textId="77777777" w:rsidR="005332F3" w:rsidRPr="005332F3" w:rsidRDefault="005332F3" w:rsidP="005332F3">
      <w:pPr>
        <w:numPr>
          <w:ilvl w:val="0"/>
          <w:numId w:val="6"/>
        </w:numPr>
      </w:pPr>
      <w:r w:rsidRPr="005332F3">
        <w:rPr>
          <w:b/>
          <w:bCs/>
        </w:rPr>
        <w:t>Pull Up Field</w:t>
      </w:r>
      <w:r w:rsidRPr="005332F3">
        <w:t>: Move a common field from subclasses to the superclass.</w:t>
      </w:r>
    </w:p>
    <w:p w14:paraId="46E152A5" w14:textId="77777777" w:rsidR="005332F3" w:rsidRPr="005332F3" w:rsidRDefault="005332F3" w:rsidP="005332F3">
      <w:pPr>
        <w:numPr>
          <w:ilvl w:val="1"/>
          <w:numId w:val="6"/>
        </w:numPr>
      </w:pPr>
      <w:r w:rsidRPr="005332F3">
        <w:rPr>
          <w:b/>
          <w:bCs/>
        </w:rPr>
        <w:t>Example</w:t>
      </w:r>
      <w:r w:rsidRPr="005332F3">
        <w:t>: If multiple subclasses have the same field, it can be moved to the superclass.</w:t>
      </w:r>
    </w:p>
    <w:p w14:paraId="4D2C4E7F" w14:textId="77777777" w:rsidR="005332F3" w:rsidRPr="005332F3" w:rsidRDefault="005332F3" w:rsidP="005332F3">
      <w:pPr>
        <w:numPr>
          <w:ilvl w:val="0"/>
          <w:numId w:val="6"/>
        </w:numPr>
      </w:pPr>
      <w:r w:rsidRPr="005332F3">
        <w:rPr>
          <w:b/>
          <w:bCs/>
        </w:rPr>
        <w:t>Push Down Method</w:t>
      </w:r>
      <w:r w:rsidRPr="005332F3">
        <w:t>: Move a method from a superclass to relevant subclasses.</w:t>
      </w:r>
    </w:p>
    <w:p w14:paraId="37CC2DB6" w14:textId="77777777" w:rsidR="005332F3" w:rsidRPr="005332F3" w:rsidRDefault="005332F3" w:rsidP="005332F3">
      <w:pPr>
        <w:numPr>
          <w:ilvl w:val="1"/>
          <w:numId w:val="6"/>
        </w:numPr>
      </w:pPr>
      <w:r w:rsidRPr="005332F3">
        <w:rPr>
          <w:b/>
          <w:bCs/>
        </w:rPr>
        <w:lastRenderedPageBreak/>
        <w:t>Example</w:t>
      </w:r>
      <w:r w:rsidRPr="005332F3">
        <w:t>: If a method in a superclass is only used by some subclasses, it should be moved to those subclasses.</w:t>
      </w:r>
    </w:p>
    <w:p w14:paraId="2F027536" w14:textId="77777777" w:rsidR="005332F3" w:rsidRPr="005332F3" w:rsidRDefault="005332F3" w:rsidP="005332F3">
      <w:pPr>
        <w:numPr>
          <w:ilvl w:val="0"/>
          <w:numId w:val="6"/>
        </w:numPr>
      </w:pPr>
      <w:r w:rsidRPr="005332F3">
        <w:rPr>
          <w:b/>
          <w:bCs/>
        </w:rPr>
        <w:t>Inline Method</w:t>
      </w:r>
      <w:r w:rsidRPr="005332F3">
        <w:t>: Replace a method call with the method's content to simplify the code.</w:t>
      </w:r>
    </w:p>
    <w:p w14:paraId="0C576725" w14:textId="77777777" w:rsidR="005332F3" w:rsidRPr="005332F3" w:rsidRDefault="005332F3" w:rsidP="005332F3">
      <w:pPr>
        <w:numPr>
          <w:ilvl w:val="1"/>
          <w:numId w:val="6"/>
        </w:numPr>
      </w:pPr>
      <w:r w:rsidRPr="005332F3">
        <w:rPr>
          <w:b/>
          <w:bCs/>
        </w:rPr>
        <w:t>Example</w:t>
      </w:r>
      <w:r w:rsidRPr="005332F3">
        <w:t xml:space="preserve">: If a method simply returns a value or performs a very small task, it can be </w:t>
      </w:r>
      <w:proofErr w:type="spellStart"/>
      <w:r w:rsidRPr="005332F3">
        <w:t>inlined</w:t>
      </w:r>
      <w:proofErr w:type="spellEnd"/>
      <w:r w:rsidRPr="005332F3">
        <w:t xml:space="preserve"> for simplicity.</w:t>
      </w:r>
    </w:p>
    <w:p w14:paraId="101CB7B5" w14:textId="77777777" w:rsidR="005332F3" w:rsidRPr="005332F3" w:rsidRDefault="0064759A" w:rsidP="005332F3">
      <w:r>
        <w:pict w14:anchorId="1DA9CF68">
          <v:rect id="_x0000_i1027" style="width:0;height:0" o:hralign="center" o:hrstd="t" o:hrnoshade="t" o:hr="t" fillcolor="#dcd9d4" stroked="f"/>
        </w:pict>
      </w:r>
    </w:p>
    <w:p w14:paraId="38C0563F" w14:textId="77777777" w:rsidR="005332F3" w:rsidRPr="005332F3" w:rsidRDefault="005332F3" w:rsidP="005332F3">
      <w:pPr>
        <w:rPr>
          <w:b/>
          <w:bCs/>
        </w:rPr>
      </w:pPr>
      <w:r w:rsidRPr="005332F3">
        <w:rPr>
          <w:b/>
          <w:bCs/>
        </w:rPr>
        <w:t>4. Refactoring During Development</w:t>
      </w:r>
    </w:p>
    <w:p w14:paraId="45B99144" w14:textId="77777777" w:rsidR="005332F3" w:rsidRPr="005332F3" w:rsidRDefault="005332F3" w:rsidP="005332F3">
      <w:r w:rsidRPr="005332F3">
        <w:rPr>
          <w:b/>
          <w:bCs/>
        </w:rPr>
        <w:t>Agile Methods</w:t>
      </w:r>
      <w:r w:rsidRPr="005332F3">
        <w:t>:</w:t>
      </w:r>
    </w:p>
    <w:p w14:paraId="7B06CA7F" w14:textId="77777777" w:rsidR="005332F3" w:rsidRPr="005332F3" w:rsidRDefault="005332F3" w:rsidP="005332F3">
      <w:pPr>
        <w:numPr>
          <w:ilvl w:val="0"/>
          <w:numId w:val="7"/>
        </w:numPr>
      </w:pPr>
      <w:r w:rsidRPr="005332F3">
        <w:t>Encourages refactoring during initial development.</w:t>
      </w:r>
    </w:p>
    <w:p w14:paraId="4E936073" w14:textId="77777777" w:rsidR="005332F3" w:rsidRPr="005332F3" w:rsidRDefault="005332F3" w:rsidP="005332F3">
      <w:pPr>
        <w:numPr>
          <w:ilvl w:val="0"/>
          <w:numId w:val="7"/>
        </w:numPr>
      </w:pPr>
      <w:r w:rsidRPr="005332F3">
        <w:rPr>
          <w:b/>
          <w:bCs/>
        </w:rPr>
        <w:t>Two Hats</w:t>
      </w:r>
      <w:r w:rsidRPr="005332F3">
        <w:t>:</w:t>
      </w:r>
    </w:p>
    <w:p w14:paraId="06E7EE6D" w14:textId="77777777" w:rsidR="005332F3" w:rsidRPr="005332F3" w:rsidRDefault="005332F3" w:rsidP="005332F3">
      <w:pPr>
        <w:numPr>
          <w:ilvl w:val="1"/>
          <w:numId w:val="7"/>
        </w:numPr>
      </w:pPr>
      <w:r w:rsidRPr="005332F3">
        <w:rPr>
          <w:b/>
          <w:bCs/>
        </w:rPr>
        <w:t>Adding Functionality</w:t>
      </w:r>
      <w:r w:rsidRPr="005332F3">
        <w:t>: Write tests, add functionality, and ensure tests pass.</w:t>
      </w:r>
    </w:p>
    <w:p w14:paraId="0AB28C7D" w14:textId="77E41784" w:rsidR="005332F3" w:rsidRPr="005332F3" w:rsidRDefault="005332F3" w:rsidP="005332F3">
      <w:pPr>
        <w:numPr>
          <w:ilvl w:val="1"/>
          <w:numId w:val="7"/>
        </w:numPr>
      </w:pPr>
      <w:r w:rsidRPr="005332F3">
        <w:rPr>
          <w:b/>
          <w:bCs/>
        </w:rPr>
        <w:t>Refactoring</w:t>
      </w:r>
      <w:r w:rsidRPr="005332F3">
        <w:t xml:space="preserve">: Improve code structure without changing its </w:t>
      </w:r>
      <w:r w:rsidR="0088087B" w:rsidRPr="005332F3">
        <w:t>behaviour</w:t>
      </w:r>
      <w:r w:rsidRPr="005332F3">
        <w:t>.</w:t>
      </w:r>
    </w:p>
    <w:p w14:paraId="7EC4566C" w14:textId="77777777" w:rsidR="005332F3" w:rsidRPr="005332F3" w:rsidRDefault="005332F3" w:rsidP="005332F3">
      <w:r w:rsidRPr="005332F3">
        <w:rPr>
          <w:b/>
          <w:bCs/>
        </w:rPr>
        <w:t>Process</w:t>
      </w:r>
      <w:r w:rsidRPr="005332F3">
        <w:t>:</w:t>
      </w:r>
    </w:p>
    <w:p w14:paraId="4D346438" w14:textId="77777777" w:rsidR="005332F3" w:rsidRPr="005332F3" w:rsidRDefault="005332F3" w:rsidP="005332F3">
      <w:pPr>
        <w:numPr>
          <w:ilvl w:val="0"/>
          <w:numId w:val="8"/>
        </w:numPr>
      </w:pPr>
      <w:r w:rsidRPr="005332F3">
        <w:rPr>
          <w:b/>
          <w:bCs/>
        </w:rPr>
        <w:t>Add Functionality Hat</w:t>
      </w:r>
      <w:r w:rsidRPr="005332F3">
        <w:t>:</w:t>
      </w:r>
    </w:p>
    <w:p w14:paraId="6DF5A344" w14:textId="77777777" w:rsidR="005332F3" w:rsidRPr="005332F3" w:rsidRDefault="005332F3" w:rsidP="005332F3">
      <w:pPr>
        <w:numPr>
          <w:ilvl w:val="1"/>
          <w:numId w:val="8"/>
        </w:numPr>
      </w:pPr>
      <w:r w:rsidRPr="005332F3">
        <w:t>Write tests for new functionality.</w:t>
      </w:r>
    </w:p>
    <w:p w14:paraId="03854944" w14:textId="77777777" w:rsidR="005332F3" w:rsidRPr="005332F3" w:rsidRDefault="005332F3" w:rsidP="005332F3">
      <w:pPr>
        <w:numPr>
          <w:ilvl w:val="1"/>
          <w:numId w:val="8"/>
        </w:numPr>
      </w:pPr>
      <w:r w:rsidRPr="005332F3">
        <w:t>Implement the functionality.</w:t>
      </w:r>
    </w:p>
    <w:p w14:paraId="2B585600" w14:textId="77777777" w:rsidR="005332F3" w:rsidRPr="005332F3" w:rsidRDefault="005332F3" w:rsidP="005332F3">
      <w:pPr>
        <w:numPr>
          <w:ilvl w:val="1"/>
          <w:numId w:val="8"/>
        </w:numPr>
      </w:pPr>
      <w:r w:rsidRPr="005332F3">
        <w:t>Ensure tests pass.</w:t>
      </w:r>
    </w:p>
    <w:p w14:paraId="76E7FC7D" w14:textId="77777777" w:rsidR="005332F3" w:rsidRPr="005332F3" w:rsidRDefault="005332F3" w:rsidP="005332F3">
      <w:pPr>
        <w:numPr>
          <w:ilvl w:val="0"/>
          <w:numId w:val="8"/>
        </w:numPr>
      </w:pPr>
      <w:r w:rsidRPr="005332F3">
        <w:rPr>
          <w:b/>
          <w:bCs/>
        </w:rPr>
        <w:t>Refactoring Hat</w:t>
      </w:r>
      <w:r w:rsidRPr="005332F3">
        <w:t>:</w:t>
      </w:r>
    </w:p>
    <w:p w14:paraId="3CCE33FB" w14:textId="77777777" w:rsidR="005332F3" w:rsidRPr="005332F3" w:rsidRDefault="005332F3" w:rsidP="005332F3">
      <w:pPr>
        <w:numPr>
          <w:ilvl w:val="1"/>
          <w:numId w:val="8"/>
        </w:numPr>
      </w:pPr>
      <w:r w:rsidRPr="005332F3">
        <w:t>Recognize when refactoring is needed while adding functionality.</w:t>
      </w:r>
    </w:p>
    <w:p w14:paraId="4DAD05AA" w14:textId="77777777" w:rsidR="005332F3" w:rsidRPr="005332F3" w:rsidRDefault="005332F3" w:rsidP="005332F3">
      <w:pPr>
        <w:numPr>
          <w:ilvl w:val="1"/>
          <w:numId w:val="8"/>
        </w:numPr>
      </w:pPr>
      <w:r w:rsidRPr="005332F3">
        <w:t>Refactor the code to improve its structure.</w:t>
      </w:r>
    </w:p>
    <w:p w14:paraId="01BF30AA" w14:textId="77777777" w:rsidR="005332F3" w:rsidRPr="005332F3" w:rsidRDefault="005332F3" w:rsidP="005332F3">
      <w:pPr>
        <w:numPr>
          <w:ilvl w:val="1"/>
          <w:numId w:val="8"/>
        </w:numPr>
      </w:pPr>
      <w:r w:rsidRPr="005332F3">
        <w:t xml:space="preserve">Ensure </w:t>
      </w:r>
      <w:proofErr w:type="spellStart"/>
      <w:r w:rsidRPr="005332F3">
        <w:t>behavior</w:t>
      </w:r>
      <w:proofErr w:type="spellEnd"/>
      <w:r w:rsidRPr="005332F3">
        <w:t xml:space="preserve"> remains unchanged through testing.</w:t>
      </w:r>
    </w:p>
    <w:p w14:paraId="1EBA9E6F" w14:textId="77777777" w:rsidR="005332F3" w:rsidRPr="005332F3" w:rsidRDefault="005332F3" w:rsidP="005332F3">
      <w:r w:rsidRPr="005332F3">
        <w:rPr>
          <w:b/>
          <w:bCs/>
        </w:rPr>
        <w:t>Example</w:t>
      </w:r>
      <w:r w:rsidRPr="005332F3">
        <w:t>:</w:t>
      </w:r>
    </w:p>
    <w:p w14:paraId="785CD666" w14:textId="77777777" w:rsidR="005332F3" w:rsidRPr="005332F3" w:rsidRDefault="005332F3" w:rsidP="005332F3">
      <w:pPr>
        <w:numPr>
          <w:ilvl w:val="0"/>
          <w:numId w:val="9"/>
        </w:numPr>
      </w:pPr>
      <w:r w:rsidRPr="005332F3">
        <w:t>When adding a new feature, you might realize that the current code structure makes it difficult. By refactoring, you can reorganize the code to make adding the new feature easier.</w:t>
      </w:r>
    </w:p>
    <w:p w14:paraId="1C9A023D" w14:textId="77777777" w:rsidR="005332F3" w:rsidRPr="005332F3" w:rsidRDefault="0064759A" w:rsidP="005332F3">
      <w:r>
        <w:pict w14:anchorId="16869536">
          <v:rect id="_x0000_i1028" style="width:0;height:0" o:hralign="center" o:hrstd="t" o:hrnoshade="t" o:hr="t" fillcolor="#dcd9d4" stroked="f"/>
        </w:pict>
      </w:r>
    </w:p>
    <w:p w14:paraId="5B54A950" w14:textId="77777777" w:rsidR="005332F3" w:rsidRPr="005332F3" w:rsidRDefault="005332F3" w:rsidP="005332F3">
      <w:pPr>
        <w:rPr>
          <w:b/>
          <w:bCs/>
        </w:rPr>
      </w:pPr>
      <w:r w:rsidRPr="005332F3">
        <w:rPr>
          <w:b/>
          <w:bCs/>
        </w:rPr>
        <w:t>5. Examples of Refactoring</w:t>
      </w:r>
    </w:p>
    <w:p w14:paraId="59F04305" w14:textId="77777777" w:rsidR="005332F3" w:rsidRPr="005332F3" w:rsidRDefault="005332F3" w:rsidP="005332F3">
      <w:pPr>
        <w:numPr>
          <w:ilvl w:val="0"/>
          <w:numId w:val="10"/>
        </w:numPr>
      </w:pPr>
      <w:r w:rsidRPr="005332F3">
        <w:rPr>
          <w:b/>
          <w:bCs/>
        </w:rPr>
        <w:t>Rename Method</w:t>
      </w:r>
      <w:r w:rsidRPr="005332F3">
        <w:t>:</w:t>
      </w:r>
    </w:p>
    <w:p w14:paraId="7147F24D" w14:textId="77777777" w:rsidR="005332F3" w:rsidRPr="005332F3" w:rsidRDefault="005332F3" w:rsidP="005332F3">
      <w:pPr>
        <w:numPr>
          <w:ilvl w:val="1"/>
          <w:numId w:val="10"/>
        </w:numPr>
      </w:pPr>
      <w:r w:rsidRPr="005332F3">
        <w:rPr>
          <w:b/>
          <w:bCs/>
        </w:rPr>
        <w:t>Problem</w:t>
      </w:r>
      <w:r w:rsidRPr="005332F3">
        <w:t>: The method name does not reveal its purpose.</w:t>
      </w:r>
    </w:p>
    <w:p w14:paraId="70276BDB" w14:textId="77777777" w:rsidR="005332F3" w:rsidRPr="005332F3" w:rsidRDefault="005332F3" w:rsidP="005332F3">
      <w:pPr>
        <w:numPr>
          <w:ilvl w:val="1"/>
          <w:numId w:val="10"/>
        </w:numPr>
      </w:pPr>
      <w:r w:rsidRPr="005332F3">
        <w:rPr>
          <w:b/>
          <w:bCs/>
        </w:rPr>
        <w:t>Solution</w:t>
      </w:r>
      <w:r w:rsidRPr="005332F3">
        <w:t>: Change the method name to something more descriptive.</w:t>
      </w:r>
    </w:p>
    <w:p w14:paraId="3361A260" w14:textId="77777777" w:rsidR="005332F3" w:rsidRPr="005332F3" w:rsidRDefault="005332F3" w:rsidP="005332F3">
      <w:pPr>
        <w:numPr>
          <w:ilvl w:val="1"/>
          <w:numId w:val="10"/>
        </w:numPr>
      </w:pPr>
      <w:r w:rsidRPr="005332F3">
        <w:rPr>
          <w:b/>
          <w:bCs/>
        </w:rPr>
        <w:t>Example</w:t>
      </w:r>
      <w:r w:rsidRPr="005332F3">
        <w:t xml:space="preserve">: Change </w:t>
      </w:r>
      <w:proofErr w:type="spellStart"/>
      <w:r w:rsidRPr="005332F3">
        <w:rPr>
          <w:b/>
          <w:bCs/>
        </w:rPr>
        <w:t>getCrLit</w:t>
      </w:r>
      <w:proofErr w:type="spellEnd"/>
      <w:r w:rsidRPr="005332F3">
        <w:rPr>
          <w:b/>
          <w:bCs/>
        </w:rPr>
        <w:t>()</w:t>
      </w:r>
      <w:r w:rsidRPr="005332F3">
        <w:t xml:space="preserve"> to </w:t>
      </w:r>
      <w:proofErr w:type="spellStart"/>
      <w:r w:rsidRPr="005332F3">
        <w:rPr>
          <w:b/>
          <w:bCs/>
        </w:rPr>
        <w:t>getCreditLimit</w:t>
      </w:r>
      <w:proofErr w:type="spellEnd"/>
      <w:r w:rsidRPr="005332F3">
        <w:rPr>
          <w:b/>
          <w:bCs/>
        </w:rPr>
        <w:t>()</w:t>
      </w:r>
      <w:r w:rsidRPr="005332F3">
        <w:t>.</w:t>
      </w:r>
    </w:p>
    <w:p w14:paraId="439F136B" w14:textId="77777777" w:rsidR="005332F3" w:rsidRPr="005332F3" w:rsidRDefault="005332F3" w:rsidP="005332F3">
      <w:pPr>
        <w:numPr>
          <w:ilvl w:val="0"/>
          <w:numId w:val="10"/>
        </w:numPr>
      </w:pPr>
      <w:r w:rsidRPr="005332F3">
        <w:rPr>
          <w:b/>
          <w:bCs/>
        </w:rPr>
        <w:t>Pull Up Field</w:t>
      </w:r>
      <w:r w:rsidRPr="005332F3">
        <w:t>:</w:t>
      </w:r>
    </w:p>
    <w:p w14:paraId="48B8C1D8" w14:textId="77777777" w:rsidR="005332F3" w:rsidRPr="005332F3" w:rsidRDefault="005332F3" w:rsidP="005332F3">
      <w:pPr>
        <w:numPr>
          <w:ilvl w:val="1"/>
          <w:numId w:val="10"/>
        </w:numPr>
      </w:pPr>
      <w:r w:rsidRPr="005332F3">
        <w:rPr>
          <w:b/>
          <w:bCs/>
        </w:rPr>
        <w:t>Problem</w:t>
      </w:r>
      <w:r w:rsidRPr="005332F3">
        <w:t>: Two subclasses have the same field.</w:t>
      </w:r>
    </w:p>
    <w:p w14:paraId="72F14A5E" w14:textId="77777777" w:rsidR="005332F3" w:rsidRPr="005332F3" w:rsidRDefault="005332F3" w:rsidP="005332F3">
      <w:pPr>
        <w:numPr>
          <w:ilvl w:val="1"/>
          <w:numId w:val="10"/>
        </w:numPr>
      </w:pPr>
      <w:r w:rsidRPr="005332F3">
        <w:rPr>
          <w:b/>
          <w:bCs/>
        </w:rPr>
        <w:lastRenderedPageBreak/>
        <w:t>Solution</w:t>
      </w:r>
      <w:r w:rsidRPr="005332F3">
        <w:t>: Move the field to the superclass.</w:t>
      </w:r>
    </w:p>
    <w:p w14:paraId="2DBEDC41" w14:textId="77777777" w:rsidR="005332F3" w:rsidRPr="005332F3" w:rsidRDefault="005332F3" w:rsidP="005332F3">
      <w:pPr>
        <w:numPr>
          <w:ilvl w:val="1"/>
          <w:numId w:val="10"/>
        </w:numPr>
      </w:pPr>
      <w:r w:rsidRPr="005332F3">
        <w:rPr>
          <w:b/>
          <w:bCs/>
        </w:rPr>
        <w:t>Example</w:t>
      </w:r>
      <w:r w:rsidRPr="005332F3">
        <w:t>:</w:t>
      </w:r>
    </w:p>
    <w:p w14:paraId="0E1476DE" w14:textId="77777777" w:rsidR="005332F3" w:rsidRPr="005332F3" w:rsidRDefault="005332F3" w:rsidP="005332F3">
      <w:r w:rsidRPr="005332F3">
        <w:t>plaintext</w:t>
      </w:r>
    </w:p>
    <w:p w14:paraId="4220E08A" w14:textId="77777777" w:rsidR="005332F3" w:rsidRPr="005332F3" w:rsidRDefault="005332F3" w:rsidP="005332F3">
      <w:r w:rsidRPr="005332F3">
        <w:t>Copy code</w:t>
      </w:r>
    </w:p>
    <w:p w14:paraId="0252E953" w14:textId="77777777" w:rsidR="005332F3" w:rsidRPr="005332F3" w:rsidRDefault="005332F3" w:rsidP="005332F3">
      <w:r w:rsidRPr="005332F3">
        <w:t xml:space="preserve">public class Employee { private String name; } </w:t>
      </w:r>
    </w:p>
    <w:p w14:paraId="41CDCACD" w14:textId="77777777" w:rsidR="005332F3" w:rsidRPr="005332F3" w:rsidRDefault="005332F3" w:rsidP="005332F3">
      <w:pPr>
        <w:numPr>
          <w:ilvl w:val="0"/>
          <w:numId w:val="10"/>
        </w:numPr>
      </w:pPr>
      <w:r w:rsidRPr="005332F3">
        <w:rPr>
          <w:b/>
          <w:bCs/>
        </w:rPr>
        <w:t>Push Down Method</w:t>
      </w:r>
      <w:r w:rsidRPr="005332F3">
        <w:t>:</w:t>
      </w:r>
    </w:p>
    <w:p w14:paraId="0EE9F66A" w14:textId="77777777" w:rsidR="005332F3" w:rsidRPr="005332F3" w:rsidRDefault="005332F3" w:rsidP="005332F3">
      <w:pPr>
        <w:numPr>
          <w:ilvl w:val="1"/>
          <w:numId w:val="10"/>
        </w:numPr>
      </w:pPr>
      <w:r w:rsidRPr="005332F3">
        <w:rPr>
          <w:b/>
          <w:bCs/>
        </w:rPr>
        <w:t>Problem</w:t>
      </w:r>
      <w:r w:rsidRPr="005332F3">
        <w:t>: A method in a superclass is relevant only for some subclasses.</w:t>
      </w:r>
    </w:p>
    <w:p w14:paraId="409F061E" w14:textId="77777777" w:rsidR="005332F3" w:rsidRPr="005332F3" w:rsidRDefault="005332F3" w:rsidP="005332F3">
      <w:pPr>
        <w:numPr>
          <w:ilvl w:val="1"/>
          <w:numId w:val="10"/>
        </w:numPr>
      </w:pPr>
      <w:r w:rsidRPr="005332F3">
        <w:rPr>
          <w:b/>
          <w:bCs/>
        </w:rPr>
        <w:t>Solution</w:t>
      </w:r>
      <w:r w:rsidRPr="005332F3">
        <w:t>: Move the method to those subclasses.</w:t>
      </w:r>
    </w:p>
    <w:p w14:paraId="2FBA7CEC" w14:textId="77777777" w:rsidR="005332F3" w:rsidRPr="005332F3" w:rsidRDefault="005332F3" w:rsidP="005332F3">
      <w:pPr>
        <w:numPr>
          <w:ilvl w:val="1"/>
          <w:numId w:val="10"/>
        </w:numPr>
      </w:pPr>
      <w:r w:rsidRPr="005332F3">
        <w:rPr>
          <w:b/>
          <w:bCs/>
        </w:rPr>
        <w:t>Example</w:t>
      </w:r>
      <w:r w:rsidRPr="005332F3">
        <w:t>:</w:t>
      </w:r>
    </w:p>
    <w:p w14:paraId="20574347" w14:textId="77777777" w:rsidR="005332F3" w:rsidRPr="005332F3" w:rsidRDefault="005332F3" w:rsidP="005332F3">
      <w:r w:rsidRPr="005332F3">
        <w:t>plaintext</w:t>
      </w:r>
    </w:p>
    <w:p w14:paraId="4EBCB097" w14:textId="77777777" w:rsidR="005332F3" w:rsidRPr="005332F3" w:rsidRDefault="005332F3" w:rsidP="005332F3">
      <w:r w:rsidRPr="005332F3">
        <w:t>Copy code</w:t>
      </w:r>
    </w:p>
    <w:p w14:paraId="37CF7ABB" w14:textId="77777777" w:rsidR="005332F3" w:rsidRPr="005332F3" w:rsidRDefault="005332F3" w:rsidP="005332F3">
      <w:r w:rsidRPr="005332F3">
        <w:t xml:space="preserve">public class Manager extends Employee { void </w:t>
      </w:r>
      <w:proofErr w:type="spellStart"/>
      <w:r w:rsidRPr="005332F3">
        <w:t>setIncrement</w:t>
      </w:r>
      <w:proofErr w:type="spellEnd"/>
      <w:r w:rsidRPr="005332F3">
        <w:t xml:space="preserve">() { // Method logic } } </w:t>
      </w:r>
    </w:p>
    <w:p w14:paraId="2DA424A9" w14:textId="77777777" w:rsidR="005332F3" w:rsidRPr="005332F3" w:rsidRDefault="005332F3" w:rsidP="005332F3">
      <w:pPr>
        <w:numPr>
          <w:ilvl w:val="0"/>
          <w:numId w:val="10"/>
        </w:numPr>
      </w:pPr>
      <w:r w:rsidRPr="005332F3">
        <w:rPr>
          <w:b/>
          <w:bCs/>
        </w:rPr>
        <w:t>Move Method</w:t>
      </w:r>
      <w:r w:rsidRPr="005332F3">
        <w:t>:</w:t>
      </w:r>
    </w:p>
    <w:p w14:paraId="0D1F413D" w14:textId="77777777" w:rsidR="005332F3" w:rsidRPr="005332F3" w:rsidRDefault="005332F3" w:rsidP="005332F3">
      <w:pPr>
        <w:numPr>
          <w:ilvl w:val="1"/>
          <w:numId w:val="10"/>
        </w:numPr>
      </w:pPr>
      <w:r w:rsidRPr="005332F3">
        <w:rPr>
          <w:b/>
          <w:bCs/>
        </w:rPr>
        <w:t>Problem</w:t>
      </w:r>
      <w:r w:rsidRPr="005332F3">
        <w:t>: A method is using more features of another class.</w:t>
      </w:r>
    </w:p>
    <w:p w14:paraId="03166C79" w14:textId="77777777" w:rsidR="005332F3" w:rsidRPr="005332F3" w:rsidRDefault="005332F3" w:rsidP="005332F3">
      <w:pPr>
        <w:numPr>
          <w:ilvl w:val="1"/>
          <w:numId w:val="10"/>
        </w:numPr>
      </w:pPr>
      <w:r w:rsidRPr="005332F3">
        <w:rPr>
          <w:b/>
          <w:bCs/>
        </w:rPr>
        <w:t>Solution</w:t>
      </w:r>
      <w:r w:rsidRPr="005332F3">
        <w:t>: Move the method to the class it uses most.</w:t>
      </w:r>
    </w:p>
    <w:p w14:paraId="0E4C10FD" w14:textId="77777777" w:rsidR="005332F3" w:rsidRPr="005332F3" w:rsidRDefault="005332F3" w:rsidP="005332F3">
      <w:pPr>
        <w:numPr>
          <w:ilvl w:val="1"/>
          <w:numId w:val="10"/>
        </w:numPr>
      </w:pPr>
      <w:r w:rsidRPr="005332F3">
        <w:rPr>
          <w:b/>
          <w:bCs/>
        </w:rPr>
        <w:t>Example</w:t>
      </w:r>
      <w:r w:rsidRPr="005332F3">
        <w:t>:</w:t>
      </w:r>
    </w:p>
    <w:p w14:paraId="173461C7" w14:textId="77777777" w:rsidR="005332F3" w:rsidRPr="005332F3" w:rsidRDefault="005332F3" w:rsidP="005332F3">
      <w:r w:rsidRPr="005332F3">
        <w:t>plaintext</w:t>
      </w:r>
    </w:p>
    <w:p w14:paraId="4F97CBAF" w14:textId="77777777" w:rsidR="005332F3" w:rsidRPr="005332F3" w:rsidRDefault="005332F3" w:rsidP="005332F3">
      <w:r w:rsidRPr="005332F3">
        <w:t>Copy code</w:t>
      </w:r>
    </w:p>
    <w:p w14:paraId="0D6DE1DA" w14:textId="77777777" w:rsidR="005332F3" w:rsidRPr="005332F3" w:rsidRDefault="005332F3" w:rsidP="005332F3">
      <w:r w:rsidRPr="005332F3">
        <w:t xml:space="preserve">class Order { double </w:t>
      </w:r>
      <w:proofErr w:type="spellStart"/>
      <w:r w:rsidRPr="005332F3">
        <w:t>calculateTotalPrice</w:t>
      </w:r>
      <w:proofErr w:type="spellEnd"/>
      <w:r w:rsidRPr="005332F3">
        <w:t xml:space="preserve">() { // Calculate total price } } </w:t>
      </w:r>
    </w:p>
    <w:p w14:paraId="4B7E238A" w14:textId="77777777" w:rsidR="005332F3" w:rsidRPr="005332F3" w:rsidRDefault="005332F3" w:rsidP="005332F3">
      <w:pPr>
        <w:numPr>
          <w:ilvl w:val="0"/>
          <w:numId w:val="10"/>
        </w:numPr>
      </w:pPr>
      <w:r w:rsidRPr="005332F3">
        <w:rPr>
          <w:b/>
          <w:bCs/>
        </w:rPr>
        <w:t>Inline Method</w:t>
      </w:r>
      <w:r w:rsidRPr="005332F3">
        <w:t>:</w:t>
      </w:r>
    </w:p>
    <w:p w14:paraId="41263994" w14:textId="77777777" w:rsidR="005332F3" w:rsidRPr="005332F3" w:rsidRDefault="005332F3" w:rsidP="005332F3">
      <w:pPr>
        <w:numPr>
          <w:ilvl w:val="1"/>
          <w:numId w:val="10"/>
        </w:numPr>
      </w:pPr>
      <w:r w:rsidRPr="005332F3">
        <w:rPr>
          <w:b/>
          <w:bCs/>
        </w:rPr>
        <w:t>Problem</w:t>
      </w:r>
      <w:r w:rsidRPr="005332F3">
        <w:t>: A method call is unnecessary.</w:t>
      </w:r>
    </w:p>
    <w:p w14:paraId="727BB170" w14:textId="77777777" w:rsidR="005332F3" w:rsidRPr="005332F3" w:rsidRDefault="005332F3" w:rsidP="005332F3">
      <w:pPr>
        <w:numPr>
          <w:ilvl w:val="1"/>
          <w:numId w:val="10"/>
        </w:numPr>
      </w:pPr>
      <w:r w:rsidRPr="005332F3">
        <w:rPr>
          <w:b/>
          <w:bCs/>
        </w:rPr>
        <w:t>Solution</w:t>
      </w:r>
      <w:r w:rsidRPr="005332F3">
        <w:t>: Replace the method call with the method's content.</w:t>
      </w:r>
    </w:p>
    <w:p w14:paraId="0E530B41" w14:textId="77777777" w:rsidR="005332F3" w:rsidRPr="005332F3" w:rsidRDefault="005332F3" w:rsidP="005332F3">
      <w:pPr>
        <w:numPr>
          <w:ilvl w:val="1"/>
          <w:numId w:val="10"/>
        </w:numPr>
      </w:pPr>
      <w:r w:rsidRPr="005332F3">
        <w:rPr>
          <w:b/>
          <w:bCs/>
        </w:rPr>
        <w:t>Example</w:t>
      </w:r>
      <w:r w:rsidRPr="005332F3">
        <w:t>:</w:t>
      </w:r>
    </w:p>
    <w:p w14:paraId="22E36FF1" w14:textId="77777777" w:rsidR="005332F3" w:rsidRPr="005332F3" w:rsidRDefault="005332F3" w:rsidP="005332F3">
      <w:r w:rsidRPr="005332F3">
        <w:t>plaintext</w:t>
      </w:r>
    </w:p>
    <w:p w14:paraId="0A4A344A" w14:textId="77777777" w:rsidR="005332F3" w:rsidRPr="005332F3" w:rsidRDefault="005332F3" w:rsidP="005332F3">
      <w:r w:rsidRPr="005332F3">
        <w:t>Copy code</w:t>
      </w:r>
    </w:p>
    <w:p w14:paraId="5BC4B626" w14:textId="77777777" w:rsidR="005332F3" w:rsidRPr="005332F3" w:rsidRDefault="005332F3" w:rsidP="005332F3">
      <w:proofErr w:type="spellStart"/>
      <w:r w:rsidRPr="005332F3">
        <w:t>boolean</w:t>
      </w:r>
      <w:proofErr w:type="spellEnd"/>
      <w:r w:rsidRPr="005332F3">
        <w:t xml:space="preserve"> </w:t>
      </w:r>
      <w:proofErr w:type="spellStart"/>
      <w:r w:rsidRPr="005332F3">
        <w:t>hasDiscount</w:t>
      </w:r>
      <w:proofErr w:type="spellEnd"/>
      <w:r w:rsidRPr="005332F3">
        <w:t xml:space="preserve">(Order order) { return </w:t>
      </w:r>
      <w:proofErr w:type="spellStart"/>
      <w:r w:rsidRPr="005332F3">
        <w:t>order.basePrice</w:t>
      </w:r>
      <w:proofErr w:type="spellEnd"/>
      <w:r w:rsidRPr="005332F3">
        <w:t xml:space="preserve">() &gt; 1000; } </w:t>
      </w:r>
    </w:p>
    <w:p w14:paraId="248CC3A5" w14:textId="77777777" w:rsidR="005332F3" w:rsidRPr="005332F3" w:rsidRDefault="005332F3" w:rsidP="005332F3">
      <w:pPr>
        <w:numPr>
          <w:ilvl w:val="0"/>
          <w:numId w:val="10"/>
        </w:numPr>
      </w:pPr>
      <w:r w:rsidRPr="005332F3">
        <w:rPr>
          <w:b/>
          <w:bCs/>
        </w:rPr>
        <w:t>Self-Encapsulate Field</w:t>
      </w:r>
      <w:r w:rsidRPr="005332F3">
        <w:t>:</w:t>
      </w:r>
    </w:p>
    <w:p w14:paraId="473A63BD" w14:textId="77777777" w:rsidR="005332F3" w:rsidRPr="005332F3" w:rsidRDefault="005332F3" w:rsidP="005332F3">
      <w:pPr>
        <w:numPr>
          <w:ilvl w:val="1"/>
          <w:numId w:val="10"/>
        </w:numPr>
      </w:pPr>
      <w:r w:rsidRPr="005332F3">
        <w:rPr>
          <w:b/>
          <w:bCs/>
        </w:rPr>
        <w:t>Problem</w:t>
      </w:r>
      <w:r w:rsidRPr="005332F3">
        <w:t>: Direct access to private fields inside a class is inflexible.</w:t>
      </w:r>
    </w:p>
    <w:p w14:paraId="2611187D" w14:textId="77777777" w:rsidR="005332F3" w:rsidRPr="005332F3" w:rsidRDefault="005332F3" w:rsidP="005332F3">
      <w:pPr>
        <w:numPr>
          <w:ilvl w:val="1"/>
          <w:numId w:val="10"/>
        </w:numPr>
      </w:pPr>
      <w:r w:rsidRPr="005332F3">
        <w:rPr>
          <w:b/>
          <w:bCs/>
        </w:rPr>
        <w:t>Solution</w:t>
      </w:r>
      <w:r w:rsidRPr="005332F3">
        <w:t>: Use getters and setters for field access.</w:t>
      </w:r>
    </w:p>
    <w:p w14:paraId="78E52A2E" w14:textId="77777777" w:rsidR="005332F3" w:rsidRPr="005332F3" w:rsidRDefault="005332F3" w:rsidP="005332F3">
      <w:pPr>
        <w:numPr>
          <w:ilvl w:val="1"/>
          <w:numId w:val="10"/>
        </w:numPr>
      </w:pPr>
      <w:r w:rsidRPr="005332F3">
        <w:rPr>
          <w:b/>
          <w:bCs/>
        </w:rPr>
        <w:t>Example</w:t>
      </w:r>
      <w:r w:rsidRPr="005332F3">
        <w:t>:</w:t>
      </w:r>
    </w:p>
    <w:p w14:paraId="0A901E73" w14:textId="77777777" w:rsidR="005332F3" w:rsidRPr="005332F3" w:rsidRDefault="005332F3" w:rsidP="005332F3">
      <w:r w:rsidRPr="005332F3">
        <w:t>plaintext</w:t>
      </w:r>
    </w:p>
    <w:p w14:paraId="55ECDF71" w14:textId="77777777" w:rsidR="005332F3" w:rsidRPr="005332F3" w:rsidRDefault="005332F3" w:rsidP="005332F3">
      <w:r w:rsidRPr="005332F3">
        <w:lastRenderedPageBreak/>
        <w:t>Copy code</w:t>
      </w:r>
    </w:p>
    <w:p w14:paraId="7B44DEB2" w14:textId="77777777" w:rsidR="005332F3" w:rsidRPr="005332F3" w:rsidRDefault="005332F3" w:rsidP="005332F3">
      <w:r w:rsidRPr="005332F3">
        <w:t xml:space="preserve">class Range { private int low, high; </w:t>
      </w:r>
      <w:proofErr w:type="spellStart"/>
      <w:r w:rsidRPr="005332F3">
        <w:t>boolean</w:t>
      </w:r>
      <w:proofErr w:type="spellEnd"/>
      <w:r w:rsidRPr="005332F3">
        <w:t xml:space="preserve"> includes(int </w:t>
      </w:r>
      <w:proofErr w:type="spellStart"/>
      <w:r w:rsidRPr="005332F3">
        <w:t>arg</w:t>
      </w:r>
      <w:proofErr w:type="spellEnd"/>
      <w:r w:rsidRPr="005332F3">
        <w:t xml:space="preserve">) { return </w:t>
      </w:r>
      <w:proofErr w:type="spellStart"/>
      <w:r w:rsidRPr="005332F3">
        <w:t>arg</w:t>
      </w:r>
      <w:proofErr w:type="spellEnd"/>
      <w:r w:rsidRPr="005332F3">
        <w:t xml:space="preserve"> &gt;= </w:t>
      </w:r>
      <w:proofErr w:type="spellStart"/>
      <w:r w:rsidRPr="005332F3">
        <w:t>getLow</w:t>
      </w:r>
      <w:proofErr w:type="spellEnd"/>
      <w:r w:rsidRPr="005332F3">
        <w:t xml:space="preserve">() &amp;&amp; </w:t>
      </w:r>
      <w:proofErr w:type="spellStart"/>
      <w:r w:rsidRPr="005332F3">
        <w:t>arg</w:t>
      </w:r>
      <w:proofErr w:type="spellEnd"/>
      <w:r w:rsidRPr="005332F3">
        <w:t xml:space="preserve"> &lt;= </w:t>
      </w:r>
      <w:proofErr w:type="spellStart"/>
      <w:r w:rsidRPr="005332F3">
        <w:t>getHigh</w:t>
      </w:r>
      <w:proofErr w:type="spellEnd"/>
      <w:r w:rsidRPr="005332F3">
        <w:t xml:space="preserve">(); } int </w:t>
      </w:r>
      <w:proofErr w:type="spellStart"/>
      <w:r w:rsidRPr="005332F3">
        <w:t>getLow</w:t>
      </w:r>
      <w:proofErr w:type="spellEnd"/>
      <w:r w:rsidRPr="005332F3">
        <w:t xml:space="preserve">() { return low; } int </w:t>
      </w:r>
      <w:proofErr w:type="spellStart"/>
      <w:r w:rsidRPr="005332F3">
        <w:t>getHigh</w:t>
      </w:r>
      <w:proofErr w:type="spellEnd"/>
      <w:r w:rsidRPr="005332F3">
        <w:t xml:space="preserve">() { return high; } } </w:t>
      </w:r>
    </w:p>
    <w:p w14:paraId="1C203B0B" w14:textId="77777777" w:rsidR="005332F3" w:rsidRPr="005332F3" w:rsidRDefault="0064759A" w:rsidP="005332F3">
      <w:r>
        <w:pict w14:anchorId="4416F695">
          <v:rect id="_x0000_i1029" style="width:0;height:0" o:hralign="center" o:hrstd="t" o:hrnoshade="t" o:hr="t" fillcolor="#dcd9d4" stroked="f"/>
        </w:pict>
      </w:r>
    </w:p>
    <w:p w14:paraId="1B85C986" w14:textId="77777777" w:rsidR="005332F3" w:rsidRPr="005332F3" w:rsidRDefault="005332F3" w:rsidP="005332F3">
      <w:pPr>
        <w:rPr>
          <w:b/>
          <w:bCs/>
        </w:rPr>
      </w:pPr>
      <w:r w:rsidRPr="005332F3">
        <w:rPr>
          <w:b/>
          <w:bCs/>
        </w:rPr>
        <w:t>6. Refactoring Software Architecture</w:t>
      </w:r>
    </w:p>
    <w:p w14:paraId="7690D9D1" w14:textId="77777777" w:rsidR="005332F3" w:rsidRPr="005332F3" w:rsidRDefault="005332F3" w:rsidP="005332F3">
      <w:r w:rsidRPr="005332F3">
        <w:rPr>
          <w:b/>
          <w:bCs/>
        </w:rPr>
        <w:t>Architectural Refactoring</w:t>
      </w:r>
      <w:r w:rsidRPr="005332F3">
        <w:t>:</w:t>
      </w:r>
    </w:p>
    <w:p w14:paraId="2E011359" w14:textId="77777777" w:rsidR="005332F3" w:rsidRPr="005332F3" w:rsidRDefault="005332F3" w:rsidP="005332F3">
      <w:pPr>
        <w:numPr>
          <w:ilvl w:val="0"/>
          <w:numId w:val="11"/>
        </w:numPr>
      </w:pPr>
      <w:r w:rsidRPr="005332F3">
        <w:t>Improves the design of existing software, changing the structure without altering functionality.</w:t>
      </w:r>
    </w:p>
    <w:p w14:paraId="7A5010E0" w14:textId="77777777" w:rsidR="005332F3" w:rsidRPr="005332F3" w:rsidRDefault="005332F3" w:rsidP="005332F3">
      <w:pPr>
        <w:numPr>
          <w:ilvl w:val="0"/>
          <w:numId w:val="11"/>
        </w:numPr>
      </w:pPr>
      <w:r w:rsidRPr="005332F3">
        <w:rPr>
          <w:b/>
          <w:bCs/>
        </w:rPr>
        <w:t>Goals</w:t>
      </w:r>
      <w:r w:rsidRPr="005332F3">
        <w:t>:</w:t>
      </w:r>
    </w:p>
    <w:p w14:paraId="6CA44F84" w14:textId="77777777" w:rsidR="005332F3" w:rsidRPr="005332F3" w:rsidRDefault="005332F3" w:rsidP="005332F3">
      <w:pPr>
        <w:numPr>
          <w:ilvl w:val="1"/>
          <w:numId w:val="11"/>
        </w:numPr>
      </w:pPr>
      <w:r w:rsidRPr="005332F3">
        <w:t>Improve performance, scalability, extensibility, testability, and robustness.</w:t>
      </w:r>
    </w:p>
    <w:p w14:paraId="768B7BC0" w14:textId="77777777" w:rsidR="005332F3" w:rsidRPr="005332F3" w:rsidRDefault="005332F3" w:rsidP="005332F3">
      <w:pPr>
        <w:numPr>
          <w:ilvl w:val="0"/>
          <w:numId w:val="11"/>
        </w:numPr>
      </w:pPr>
      <w:r w:rsidRPr="005332F3">
        <w:rPr>
          <w:b/>
          <w:bCs/>
        </w:rPr>
        <w:t>Example</w:t>
      </w:r>
      <w:r w:rsidRPr="005332F3">
        <w:t>:</w:t>
      </w:r>
    </w:p>
    <w:p w14:paraId="60177E3E" w14:textId="77777777" w:rsidR="005332F3" w:rsidRPr="005332F3" w:rsidRDefault="005332F3" w:rsidP="005332F3">
      <w:pPr>
        <w:numPr>
          <w:ilvl w:val="1"/>
          <w:numId w:val="11"/>
        </w:numPr>
      </w:pPr>
      <w:r w:rsidRPr="005332F3">
        <w:t>Splitting a monolithic application into microservices to improve scalability and extensibility.</w:t>
      </w:r>
    </w:p>
    <w:p w14:paraId="0052F65B" w14:textId="77777777" w:rsidR="005332F3" w:rsidRPr="005332F3" w:rsidRDefault="005332F3" w:rsidP="005332F3">
      <w:r w:rsidRPr="005332F3">
        <w:rPr>
          <w:b/>
          <w:bCs/>
        </w:rPr>
        <w:t>Detailed Explanation</w:t>
      </w:r>
      <w:r w:rsidRPr="005332F3">
        <w:t>:</w:t>
      </w:r>
    </w:p>
    <w:p w14:paraId="09C1AEC5" w14:textId="77777777" w:rsidR="005332F3" w:rsidRPr="005332F3" w:rsidRDefault="005332F3" w:rsidP="005332F3">
      <w:pPr>
        <w:numPr>
          <w:ilvl w:val="0"/>
          <w:numId w:val="12"/>
        </w:numPr>
      </w:pPr>
      <w:r w:rsidRPr="005332F3">
        <w:rPr>
          <w:b/>
          <w:bCs/>
        </w:rPr>
        <w:t>Monolithic Application</w:t>
      </w:r>
      <w:r w:rsidRPr="005332F3">
        <w:t>: A single, large application where all components are interconnected.</w:t>
      </w:r>
    </w:p>
    <w:p w14:paraId="665A6766" w14:textId="77777777" w:rsidR="005332F3" w:rsidRPr="005332F3" w:rsidRDefault="005332F3" w:rsidP="005332F3">
      <w:pPr>
        <w:numPr>
          <w:ilvl w:val="0"/>
          <w:numId w:val="12"/>
        </w:numPr>
      </w:pPr>
      <w:r w:rsidRPr="005332F3">
        <w:rPr>
          <w:b/>
          <w:bCs/>
        </w:rPr>
        <w:t>Microservices</w:t>
      </w:r>
      <w:r w:rsidRPr="005332F3">
        <w:t>: Breaking down the application into smaller, independent services that communicate with each other.</w:t>
      </w:r>
    </w:p>
    <w:p w14:paraId="353DA63D" w14:textId="77777777" w:rsidR="005332F3" w:rsidRPr="005332F3" w:rsidRDefault="005332F3" w:rsidP="005332F3">
      <w:pPr>
        <w:numPr>
          <w:ilvl w:val="0"/>
          <w:numId w:val="12"/>
        </w:numPr>
      </w:pPr>
      <w:r w:rsidRPr="005332F3">
        <w:rPr>
          <w:b/>
          <w:bCs/>
        </w:rPr>
        <w:t>Benefits</w:t>
      </w:r>
      <w:r w:rsidRPr="005332F3">
        <w:t>: Each service can be developed, deployed, and scaled independently, improving overall system performance and flexibility.</w:t>
      </w:r>
    </w:p>
    <w:p w14:paraId="191F35D3" w14:textId="77777777" w:rsidR="005332F3" w:rsidRPr="005332F3" w:rsidRDefault="0064759A" w:rsidP="005332F3">
      <w:r>
        <w:pict w14:anchorId="3FFE9449">
          <v:rect id="_x0000_i1030" style="width:0;height:0" o:hralign="center" o:hrstd="t" o:hrnoshade="t" o:hr="t" fillcolor="#dcd9d4" stroked="f"/>
        </w:pict>
      </w:r>
    </w:p>
    <w:p w14:paraId="5D6093F3" w14:textId="77777777" w:rsidR="005332F3" w:rsidRPr="005332F3" w:rsidRDefault="005332F3" w:rsidP="005332F3">
      <w:pPr>
        <w:rPr>
          <w:b/>
          <w:bCs/>
        </w:rPr>
      </w:pPr>
      <w:r w:rsidRPr="005332F3">
        <w:rPr>
          <w:b/>
          <w:bCs/>
        </w:rPr>
        <w:t>7. Controversy Around Refactoring</w:t>
      </w:r>
    </w:p>
    <w:p w14:paraId="5D18C93C" w14:textId="77777777" w:rsidR="005332F3" w:rsidRPr="005332F3" w:rsidRDefault="005332F3" w:rsidP="005332F3">
      <w:r w:rsidRPr="005332F3">
        <w:rPr>
          <w:b/>
          <w:bCs/>
        </w:rPr>
        <w:t>Research Findings</w:t>
      </w:r>
      <w:r w:rsidRPr="005332F3">
        <w:t>:</w:t>
      </w:r>
    </w:p>
    <w:p w14:paraId="1AECFB95" w14:textId="77777777" w:rsidR="005332F3" w:rsidRPr="005332F3" w:rsidRDefault="005332F3" w:rsidP="005332F3">
      <w:pPr>
        <w:numPr>
          <w:ilvl w:val="0"/>
          <w:numId w:val="13"/>
        </w:numPr>
      </w:pPr>
      <w:r w:rsidRPr="005332F3">
        <w:t>Refactoring does not always result in higher quality code (measured by cohesion, coupling, etc.).</w:t>
      </w:r>
    </w:p>
    <w:p w14:paraId="107C557A" w14:textId="77777777" w:rsidR="005332F3" w:rsidRPr="005332F3" w:rsidRDefault="005332F3" w:rsidP="005332F3">
      <w:pPr>
        <w:numPr>
          <w:ilvl w:val="0"/>
          <w:numId w:val="13"/>
        </w:numPr>
      </w:pPr>
      <w:r w:rsidRPr="005332F3">
        <w:t>May add more lines of code, complicating the overall structure.</w:t>
      </w:r>
    </w:p>
    <w:p w14:paraId="0CE7F4B4" w14:textId="77777777" w:rsidR="005332F3" w:rsidRPr="005332F3" w:rsidRDefault="005332F3" w:rsidP="005332F3">
      <w:pPr>
        <w:numPr>
          <w:ilvl w:val="0"/>
          <w:numId w:val="13"/>
        </w:numPr>
      </w:pPr>
      <w:r w:rsidRPr="005332F3">
        <w:t>Appropriate refactoring techniques must be selected to address specific quality attributes, depending on the developers' experience and skills.</w:t>
      </w:r>
    </w:p>
    <w:p w14:paraId="39A34687" w14:textId="77777777" w:rsidR="005332F3" w:rsidRPr="005332F3" w:rsidRDefault="005332F3" w:rsidP="005332F3">
      <w:r w:rsidRPr="005332F3">
        <w:rPr>
          <w:b/>
          <w:bCs/>
        </w:rPr>
        <w:t>Key Researchers</w:t>
      </w:r>
      <w:r w:rsidRPr="005332F3">
        <w:t>:</w:t>
      </w:r>
    </w:p>
    <w:p w14:paraId="47D5782B" w14:textId="77777777" w:rsidR="005332F3" w:rsidRPr="005332F3" w:rsidRDefault="005332F3" w:rsidP="005332F3">
      <w:pPr>
        <w:numPr>
          <w:ilvl w:val="0"/>
          <w:numId w:val="14"/>
        </w:numPr>
      </w:pPr>
      <w:proofErr w:type="spellStart"/>
      <w:r w:rsidRPr="005332F3">
        <w:t>Alshayeb</w:t>
      </w:r>
      <w:proofErr w:type="spellEnd"/>
      <w:r w:rsidRPr="005332F3">
        <w:t xml:space="preserve"> (2009): Found that refactoring can improve some quality attributes while worsening others.</w:t>
      </w:r>
    </w:p>
    <w:p w14:paraId="636FDC44" w14:textId="77777777" w:rsidR="005332F3" w:rsidRPr="005332F3" w:rsidRDefault="005332F3" w:rsidP="005332F3">
      <w:pPr>
        <w:numPr>
          <w:ilvl w:val="0"/>
          <w:numId w:val="14"/>
        </w:numPr>
      </w:pPr>
      <w:proofErr w:type="spellStart"/>
      <w:r w:rsidRPr="005332F3">
        <w:t>Stroggylos</w:t>
      </w:r>
      <w:proofErr w:type="spellEnd"/>
      <w:r w:rsidRPr="005332F3">
        <w:t xml:space="preserve"> and </w:t>
      </w:r>
      <w:proofErr w:type="spellStart"/>
      <w:r w:rsidRPr="005332F3">
        <w:t>Spinellis</w:t>
      </w:r>
      <w:proofErr w:type="spellEnd"/>
      <w:r w:rsidRPr="005332F3">
        <w:t xml:space="preserve"> (2007): Suggested that the choice of refactoring technique is crucial and should be guided by the developer's experience and skills.</w:t>
      </w:r>
    </w:p>
    <w:p w14:paraId="556203F4" w14:textId="77777777" w:rsidR="005332F3" w:rsidRPr="005332F3" w:rsidRDefault="005332F3" w:rsidP="005332F3">
      <w:r w:rsidRPr="005332F3">
        <w:rPr>
          <w:b/>
          <w:bCs/>
        </w:rPr>
        <w:t>Detailed Explanation</w:t>
      </w:r>
      <w:r w:rsidRPr="005332F3">
        <w:t>:</w:t>
      </w:r>
    </w:p>
    <w:p w14:paraId="2C3E8D05" w14:textId="77777777" w:rsidR="005332F3" w:rsidRPr="005332F3" w:rsidRDefault="005332F3" w:rsidP="005332F3">
      <w:pPr>
        <w:numPr>
          <w:ilvl w:val="0"/>
          <w:numId w:val="15"/>
        </w:numPr>
      </w:pPr>
      <w:r w:rsidRPr="005332F3">
        <w:rPr>
          <w:b/>
          <w:bCs/>
        </w:rPr>
        <w:lastRenderedPageBreak/>
        <w:t>Cohesion</w:t>
      </w:r>
      <w:r w:rsidRPr="005332F3">
        <w:t>: Refers to how closely related the functions within a single module are.</w:t>
      </w:r>
    </w:p>
    <w:p w14:paraId="76B4C970" w14:textId="77777777" w:rsidR="005332F3" w:rsidRPr="005332F3" w:rsidRDefault="005332F3" w:rsidP="005332F3">
      <w:pPr>
        <w:numPr>
          <w:ilvl w:val="0"/>
          <w:numId w:val="15"/>
        </w:numPr>
      </w:pPr>
      <w:r w:rsidRPr="005332F3">
        <w:rPr>
          <w:b/>
          <w:bCs/>
        </w:rPr>
        <w:t>Coupling</w:t>
      </w:r>
      <w:r w:rsidRPr="005332F3">
        <w:t>: Refers to the degree of interdependence between software modules.</w:t>
      </w:r>
    </w:p>
    <w:p w14:paraId="10A0B89D" w14:textId="77777777" w:rsidR="005332F3" w:rsidRPr="005332F3" w:rsidRDefault="005332F3" w:rsidP="005332F3">
      <w:pPr>
        <w:numPr>
          <w:ilvl w:val="0"/>
          <w:numId w:val="15"/>
        </w:numPr>
      </w:pPr>
      <w:r w:rsidRPr="005332F3">
        <w:rPr>
          <w:b/>
          <w:bCs/>
        </w:rPr>
        <w:t>Balance</w:t>
      </w:r>
      <w:r w:rsidRPr="005332F3">
        <w:t>: Effective refactoring seeks to maximize cohesion and minimize coupling, but achieving this balance can be challenging.</w:t>
      </w:r>
    </w:p>
    <w:p w14:paraId="00D71A4F" w14:textId="77777777" w:rsidR="005332F3" w:rsidRPr="005332F3" w:rsidRDefault="0064759A" w:rsidP="005332F3">
      <w:r>
        <w:pict w14:anchorId="248B8C6A">
          <v:rect id="_x0000_i1031" style="width:0;height:0" o:hralign="center" o:hrstd="t" o:hrnoshade="t" o:hr="t" fillcolor="#dcd9d4" stroked="f"/>
        </w:pict>
      </w:r>
    </w:p>
    <w:p w14:paraId="5718EFD0" w14:textId="77777777" w:rsidR="005332F3" w:rsidRPr="005332F3" w:rsidRDefault="005332F3" w:rsidP="005332F3">
      <w:pPr>
        <w:rPr>
          <w:b/>
          <w:bCs/>
        </w:rPr>
      </w:pPr>
      <w:r w:rsidRPr="005332F3">
        <w:rPr>
          <w:b/>
          <w:bCs/>
        </w:rPr>
        <w:t>8. Refactoring Tools</w:t>
      </w:r>
    </w:p>
    <w:p w14:paraId="72B4D15B" w14:textId="77777777" w:rsidR="005332F3" w:rsidRPr="005332F3" w:rsidRDefault="005332F3" w:rsidP="005332F3">
      <w:r w:rsidRPr="005332F3">
        <w:rPr>
          <w:b/>
          <w:bCs/>
        </w:rPr>
        <w:t>Importance</w:t>
      </w:r>
      <w:r w:rsidRPr="005332F3">
        <w:t>:</w:t>
      </w:r>
    </w:p>
    <w:p w14:paraId="1DD090B6" w14:textId="77777777" w:rsidR="005332F3" w:rsidRPr="005332F3" w:rsidRDefault="005332F3" w:rsidP="005332F3">
      <w:pPr>
        <w:numPr>
          <w:ilvl w:val="0"/>
          <w:numId w:val="16"/>
        </w:numPr>
      </w:pPr>
      <w:r w:rsidRPr="005332F3">
        <w:t>Refactoring tools in IDEs (e.g., Eclipse, Visual Studio, NetBeans) help automate refactoring tasks and ensure correctness.</w:t>
      </w:r>
    </w:p>
    <w:p w14:paraId="654C6B4F" w14:textId="77777777" w:rsidR="005332F3" w:rsidRPr="005332F3" w:rsidRDefault="005332F3" w:rsidP="005332F3">
      <w:r w:rsidRPr="005332F3">
        <w:rPr>
          <w:b/>
          <w:bCs/>
        </w:rPr>
        <w:t>Benefits</w:t>
      </w:r>
      <w:r w:rsidRPr="005332F3">
        <w:t>:</w:t>
      </w:r>
    </w:p>
    <w:p w14:paraId="3FBDA3B2" w14:textId="77777777" w:rsidR="005332F3" w:rsidRPr="005332F3" w:rsidRDefault="005332F3" w:rsidP="005332F3">
      <w:pPr>
        <w:numPr>
          <w:ilvl w:val="0"/>
          <w:numId w:val="17"/>
        </w:numPr>
      </w:pPr>
      <w:r w:rsidRPr="005332F3">
        <w:rPr>
          <w:b/>
          <w:bCs/>
        </w:rPr>
        <w:t>Automation</w:t>
      </w:r>
      <w:r w:rsidRPr="005332F3">
        <w:t>: Tools automate repetitive refactoring tasks, reducing human error.</w:t>
      </w:r>
    </w:p>
    <w:p w14:paraId="693DB004" w14:textId="77777777" w:rsidR="005332F3" w:rsidRPr="005332F3" w:rsidRDefault="005332F3" w:rsidP="005332F3">
      <w:pPr>
        <w:numPr>
          <w:ilvl w:val="0"/>
          <w:numId w:val="17"/>
        </w:numPr>
      </w:pPr>
      <w:r w:rsidRPr="005332F3">
        <w:rPr>
          <w:b/>
          <w:bCs/>
        </w:rPr>
        <w:t>Guidance</w:t>
      </w:r>
      <w:r w:rsidRPr="005332F3">
        <w:t>: Provide suggestions and ensure best practices are followed.</w:t>
      </w:r>
    </w:p>
    <w:p w14:paraId="7E9666CF" w14:textId="77777777" w:rsidR="005332F3" w:rsidRPr="005332F3" w:rsidRDefault="005332F3" w:rsidP="005332F3">
      <w:pPr>
        <w:numPr>
          <w:ilvl w:val="0"/>
          <w:numId w:val="17"/>
        </w:numPr>
      </w:pPr>
      <w:r w:rsidRPr="005332F3">
        <w:rPr>
          <w:b/>
          <w:bCs/>
        </w:rPr>
        <w:t>Efficiency</w:t>
      </w:r>
      <w:r w:rsidRPr="005332F3">
        <w:t>: Increase productivity by simplifying complex refactoring tasks.</w:t>
      </w:r>
    </w:p>
    <w:p w14:paraId="6AF31FD6" w14:textId="77777777" w:rsidR="005332F3" w:rsidRPr="005332F3" w:rsidRDefault="005332F3" w:rsidP="005332F3">
      <w:r w:rsidRPr="005332F3">
        <w:rPr>
          <w:b/>
          <w:bCs/>
        </w:rPr>
        <w:t>Detailed Explanation</w:t>
      </w:r>
      <w:r w:rsidRPr="005332F3">
        <w:t>:</w:t>
      </w:r>
    </w:p>
    <w:p w14:paraId="0C1952B3" w14:textId="77777777" w:rsidR="005332F3" w:rsidRPr="005332F3" w:rsidRDefault="005332F3" w:rsidP="005332F3">
      <w:pPr>
        <w:numPr>
          <w:ilvl w:val="0"/>
          <w:numId w:val="18"/>
        </w:numPr>
      </w:pPr>
      <w:r w:rsidRPr="005332F3">
        <w:rPr>
          <w:b/>
          <w:bCs/>
        </w:rPr>
        <w:t>Eclipse</w:t>
      </w:r>
      <w:r w:rsidRPr="005332F3">
        <w:t>: Offers built-in refactoring tools like Rename, Move, and Extract Method.</w:t>
      </w:r>
    </w:p>
    <w:p w14:paraId="42865D8A" w14:textId="77777777" w:rsidR="005332F3" w:rsidRPr="005332F3" w:rsidRDefault="005332F3" w:rsidP="005332F3">
      <w:pPr>
        <w:numPr>
          <w:ilvl w:val="0"/>
          <w:numId w:val="18"/>
        </w:numPr>
      </w:pPr>
      <w:r w:rsidRPr="005332F3">
        <w:rPr>
          <w:b/>
          <w:bCs/>
        </w:rPr>
        <w:t>Visual Studio</w:t>
      </w:r>
      <w:r w:rsidRPr="005332F3">
        <w:t>: Provides refactoring tools and integrates with tools like ReSharper for advanced refactoring.</w:t>
      </w:r>
    </w:p>
    <w:p w14:paraId="37BF6009" w14:textId="77777777" w:rsidR="005332F3" w:rsidRPr="005332F3" w:rsidRDefault="005332F3" w:rsidP="005332F3">
      <w:pPr>
        <w:numPr>
          <w:ilvl w:val="0"/>
          <w:numId w:val="18"/>
        </w:numPr>
      </w:pPr>
      <w:r w:rsidRPr="005332F3">
        <w:rPr>
          <w:b/>
          <w:bCs/>
        </w:rPr>
        <w:t>NetBeans</w:t>
      </w:r>
      <w:r w:rsidRPr="005332F3">
        <w:t>: Includes a variety of refactoring tools for Java and other languages.</w:t>
      </w:r>
    </w:p>
    <w:p w14:paraId="45FE4AC9" w14:textId="77777777" w:rsidR="00AD0060" w:rsidRDefault="00AD0060"/>
    <w:sectPr w:rsidR="00AD00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09BE9" w14:textId="77777777" w:rsidR="0064759A" w:rsidRDefault="0064759A" w:rsidP="0018216D">
      <w:pPr>
        <w:spacing w:after="0" w:line="240" w:lineRule="auto"/>
      </w:pPr>
      <w:r>
        <w:separator/>
      </w:r>
    </w:p>
  </w:endnote>
  <w:endnote w:type="continuationSeparator" w:id="0">
    <w:p w14:paraId="34B752E5" w14:textId="77777777" w:rsidR="0064759A" w:rsidRDefault="0064759A" w:rsidP="00182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44DD4" w14:textId="77777777" w:rsidR="0064759A" w:rsidRDefault="0064759A" w:rsidP="0018216D">
      <w:pPr>
        <w:spacing w:after="0" w:line="240" w:lineRule="auto"/>
      </w:pPr>
      <w:r>
        <w:separator/>
      </w:r>
    </w:p>
  </w:footnote>
  <w:footnote w:type="continuationSeparator" w:id="0">
    <w:p w14:paraId="4301F35E" w14:textId="77777777" w:rsidR="0064759A" w:rsidRDefault="0064759A" w:rsidP="001821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5E2C"/>
    <w:multiLevelType w:val="multilevel"/>
    <w:tmpl w:val="F5F8B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3E2B66"/>
    <w:multiLevelType w:val="multilevel"/>
    <w:tmpl w:val="69AA10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094871"/>
    <w:multiLevelType w:val="multilevel"/>
    <w:tmpl w:val="CD141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EF05F2"/>
    <w:multiLevelType w:val="multilevel"/>
    <w:tmpl w:val="A8904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0155599"/>
    <w:multiLevelType w:val="multilevel"/>
    <w:tmpl w:val="46AA3B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032DBB"/>
    <w:multiLevelType w:val="multilevel"/>
    <w:tmpl w:val="129650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1862E9"/>
    <w:multiLevelType w:val="multilevel"/>
    <w:tmpl w:val="99B66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3B41B4"/>
    <w:multiLevelType w:val="multilevel"/>
    <w:tmpl w:val="CAFEF3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6452B9"/>
    <w:multiLevelType w:val="multilevel"/>
    <w:tmpl w:val="A94EB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5F519A"/>
    <w:multiLevelType w:val="multilevel"/>
    <w:tmpl w:val="7338C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E208FA"/>
    <w:multiLevelType w:val="multilevel"/>
    <w:tmpl w:val="3A66C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025C4D"/>
    <w:multiLevelType w:val="multilevel"/>
    <w:tmpl w:val="62D60E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D9711D"/>
    <w:multiLevelType w:val="multilevel"/>
    <w:tmpl w:val="8570C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6E2AEB"/>
    <w:multiLevelType w:val="multilevel"/>
    <w:tmpl w:val="61F8BB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DF6799"/>
    <w:multiLevelType w:val="multilevel"/>
    <w:tmpl w:val="3EE8D6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3040B9"/>
    <w:multiLevelType w:val="multilevel"/>
    <w:tmpl w:val="5C72E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C030C8"/>
    <w:multiLevelType w:val="multilevel"/>
    <w:tmpl w:val="6CF6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6F2AC6"/>
    <w:multiLevelType w:val="multilevel"/>
    <w:tmpl w:val="759697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6"/>
  </w:num>
  <w:num w:numId="3">
    <w:abstractNumId w:val="4"/>
  </w:num>
  <w:num w:numId="4">
    <w:abstractNumId w:val="7"/>
  </w:num>
  <w:num w:numId="5">
    <w:abstractNumId w:val="11"/>
  </w:num>
  <w:num w:numId="6">
    <w:abstractNumId w:val="14"/>
  </w:num>
  <w:num w:numId="7">
    <w:abstractNumId w:val="1"/>
  </w:num>
  <w:num w:numId="8">
    <w:abstractNumId w:val="17"/>
  </w:num>
  <w:num w:numId="9">
    <w:abstractNumId w:val="0"/>
  </w:num>
  <w:num w:numId="10">
    <w:abstractNumId w:val="13"/>
  </w:num>
  <w:num w:numId="11">
    <w:abstractNumId w:val="5"/>
  </w:num>
  <w:num w:numId="12">
    <w:abstractNumId w:val="15"/>
  </w:num>
  <w:num w:numId="13">
    <w:abstractNumId w:val="3"/>
  </w:num>
  <w:num w:numId="14">
    <w:abstractNumId w:val="8"/>
  </w:num>
  <w:num w:numId="15">
    <w:abstractNumId w:val="16"/>
  </w:num>
  <w:num w:numId="16">
    <w:abstractNumId w:val="9"/>
  </w:num>
  <w:num w:numId="17">
    <w:abstractNumId w:val="1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jIzsDSwMLGwNDJU0lEKTi0uzszPAykwqgUAseCKhSwAAAA="/>
  </w:docVars>
  <w:rsids>
    <w:rsidRoot w:val="0087442D"/>
    <w:rsid w:val="0018216D"/>
    <w:rsid w:val="002A2E60"/>
    <w:rsid w:val="005332F3"/>
    <w:rsid w:val="0064759A"/>
    <w:rsid w:val="0087442D"/>
    <w:rsid w:val="0088087B"/>
    <w:rsid w:val="00AD006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BF59DF7-BDBF-46D8-A1D6-5D551EA6C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2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216D"/>
  </w:style>
  <w:style w:type="paragraph" w:styleId="Footer">
    <w:name w:val="footer"/>
    <w:basedOn w:val="Normal"/>
    <w:link w:val="FooterChar"/>
    <w:uiPriority w:val="99"/>
    <w:unhideWhenUsed/>
    <w:rsid w:val="00182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21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378611">
      <w:bodyDiv w:val="1"/>
      <w:marLeft w:val="0"/>
      <w:marRight w:val="0"/>
      <w:marTop w:val="0"/>
      <w:marBottom w:val="0"/>
      <w:divBdr>
        <w:top w:val="none" w:sz="0" w:space="0" w:color="auto"/>
        <w:left w:val="none" w:sz="0" w:space="0" w:color="auto"/>
        <w:bottom w:val="none" w:sz="0" w:space="0" w:color="auto"/>
        <w:right w:val="none" w:sz="0" w:space="0" w:color="auto"/>
      </w:divBdr>
      <w:divsChild>
        <w:div w:id="558976098">
          <w:marLeft w:val="0"/>
          <w:marRight w:val="0"/>
          <w:marTop w:val="0"/>
          <w:marBottom w:val="0"/>
          <w:divBdr>
            <w:top w:val="single" w:sz="2" w:space="0" w:color="auto"/>
            <w:left w:val="single" w:sz="2" w:space="0" w:color="auto"/>
            <w:bottom w:val="single" w:sz="2" w:space="0" w:color="auto"/>
            <w:right w:val="single" w:sz="2" w:space="0" w:color="auto"/>
          </w:divBdr>
          <w:divsChild>
            <w:div w:id="1265697905">
              <w:marLeft w:val="0"/>
              <w:marRight w:val="0"/>
              <w:marTop w:val="0"/>
              <w:marBottom w:val="0"/>
              <w:divBdr>
                <w:top w:val="single" w:sz="2" w:space="0" w:color="383D3F"/>
                <w:left w:val="single" w:sz="2" w:space="0" w:color="383D3F"/>
                <w:bottom w:val="single" w:sz="2" w:space="0" w:color="383D3F"/>
                <w:right w:val="single" w:sz="2" w:space="0" w:color="383D3F"/>
              </w:divBdr>
              <w:divsChild>
                <w:div w:id="300773466">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2052415762">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1013218750">
          <w:marLeft w:val="0"/>
          <w:marRight w:val="0"/>
          <w:marTop w:val="0"/>
          <w:marBottom w:val="0"/>
          <w:divBdr>
            <w:top w:val="single" w:sz="2" w:space="0" w:color="auto"/>
            <w:left w:val="single" w:sz="2" w:space="0" w:color="auto"/>
            <w:bottom w:val="single" w:sz="2" w:space="0" w:color="auto"/>
            <w:right w:val="single" w:sz="2" w:space="0" w:color="auto"/>
          </w:divBdr>
          <w:divsChild>
            <w:div w:id="1482775001">
              <w:marLeft w:val="0"/>
              <w:marRight w:val="0"/>
              <w:marTop w:val="0"/>
              <w:marBottom w:val="0"/>
              <w:divBdr>
                <w:top w:val="single" w:sz="2" w:space="0" w:color="383D3F"/>
                <w:left w:val="single" w:sz="2" w:space="0" w:color="383D3F"/>
                <w:bottom w:val="single" w:sz="2" w:space="0" w:color="383D3F"/>
                <w:right w:val="single" w:sz="2" w:space="0" w:color="383D3F"/>
              </w:divBdr>
              <w:divsChild>
                <w:div w:id="2051301578">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130097820">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1636762603">
          <w:marLeft w:val="0"/>
          <w:marRight w:val="0"/>
          <w:marTop w:val="0"/>
          <w:marBottom w:val="0"/>
          <w:divBdr>
            <w:top w:val="single" w:sz="2" w:space="0" w:color="auto"/>
            <w:left w:val="single" w:sz="2" w:space="0" w:color="auto"/>
            <w:bottom w:val="single" w:sz="2" w:space="0" w:color="auto"/>
            <w:right w:val="single" w:sz="2" w:space="0" w:color="auto"/>
          </w:divBdr>
          <w:divsChild>
            <w:div w:id="1684700859">
              <w:marLeft w:val="0"/>
              <w:marRight w:val="0"/>
              <w:marTop w:val="0"/>
              <w:marBottom w:val="0"/>
              <w:divBdr>
                <w:top w:val="single" w:sz="2" w:space="0" w:color="383D3F"/>
                <w:left w:val="single" w:sz="2" w:space="0" w:color="383D3F"/>
                <w:bottom w:val="single" w:sz="2" w:space="0" w:color="383D3F"/>
                <w:right w:val="single" w:sz="2" w:space="0" w:color="383D3F"/>
              </w:divBdr>
              <w:divsChild>
                <w:div w:id="2102480190">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2028631251">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1323502972">
          <w:marLeft w:val="0"/>
          <w:marRight w:val="0"/>
          <w:marTop w:val="0"/>
          <w:marBottom w:val="0"/>
          <w:divBdr>
            <w:top w:val="single" w:sz="2" w:space="0" w:color="auto"/>
            <w:left w:val="single" w:sz="2" w:space="0" w:color="auto"/>
            <w:bottom w:val="single" w:sz="2" w:space="0" w:color="auto"/>
            <w:right w:val="single" w:sz="2" w:space="0" w:color="auto"/>
          </w:divBdr>
          <w:divsChild>
            <w:div w:id="3091507">
              <w:marLeft w:val="0"/>
              <w:marRight w:val="0"/>
              <w:marTop w:val="0"/>
              <w:marBottom w:val="0"/>
              <w:divBdr>
                <w:top w:val="single" w:sz="2" w:space="0" w:color="383D3F"/>
                <w:left w:val="single" w:sz="2" w:space="0" w:color="383D3F"/>
                <w:bottom w:val="single" w:sz="2" w:space="0" w:color="383D3F"/>
                <w:right w:val="single" w:sz="2" w:space="0" w:color="383D3F"/>
              </w:divBdr>
              <w:divsChild>
                <w:div w:id="1298946841">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1074284314">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1900440745">
          <w:marLeft w:val="0"/>
          <w:marRight w:val="0"/>
          <w:marTop w:val="0"/>
          <w:marBottom w:val="0"/>
          <w:divBdr>
            <w:top w:val="single" w:sz="2" w:space="0" w:color="auto"/>
            <w:left w:val="single" w:sz="2" w:space="0" w:color="auto"/>
            <w:bottom w:val="single" w:sz="2" w:space="0" w:color="auto"/>
            <w:right w:val="single" w:sz="2" w:space="0" w:color="auto"/>
          </w:divBdr>
          <w:divsChild>
            <w:div w:id="1501845128">
              <w:marLeft w:val="0"/>
              <w:marRight w:val="0"/>
              <w:marTop w:val="0"/>
              <w:marBottom w:val="0"/>
              <w:divBdr>
                <w:top w:val="single" w:sz="2" w:space="0" w:color="383D3F"/>
                <w:left w:val="single" w:sz="2" w:space="0" w:color="383D3F"/>
                <w:bottom w:val="single" w:sz="2" w:space="0" w:color="383D3F"/>
                <w:right w:val="single" w:sz="2" w:space="0" w:color="383D3F"/>
              </w:divBdr>
              <w:divsChild>
                <w:div w:id="1599480243">
                  <w:marLeft w:val="0"/>
                  <w:marRight w:val="0"/>
                  <w:marTop w:val="0"/>
                  <w:marBottom w:val="0"/>
                  <w:divBdr>
                    <w:top w:val="single" w:sz="2" w:space="0" w:color="383D3F"/>
                    <w:left w:val="single" w:sz="2" w:space="0" w:color="383D3F"/>
                    <w:bottom w:val="single" w:sz="2" w:space="0" w:color="383D3F"/>
                    <w:right w:val="single" w:sz="2" w:space="0" w:color="383D3F"/>
                  </w:divBdr>
                </w:div>
              </w:divsChild>
            </w:div>
            <w:div w:id="1102603050">
              <w:marLeft w:val="0"/>
              <w:marRight w:val="0"/>
              <w:marTop w:val="0"/>
              <w:marBottom w:val="0"/>
              <w:divBdr>
                <w:top w:val="single" w:sz="2" w:space="0" w:color="383D3F"/>
                <w:left w:val="single" w:sz="2" w:space="0" w:color="383D3F"/>
                <w:bottom w:val="single" w:sz="2" w:space="0" w:color="383D3F"/>
                <w:right w:val="single" w:sz="2" w:space="0" w:color="383D3F"/>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6</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5</cp:revision>
  <dcterms:created xsi:type="dcterms:W3CDTF">2024-05-29T05:03:00Z</dcterms:created>
  <dcterms:modified xsi:type="dcterms:W3CDTF">2024-06-06T03:00:00Z</dcterms:modified>
</cp:coreProperties>
</file>